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749FE" w14:textId="7C8C2888" w:rsidR="005440A4" w:rsidRPr="00677952" w:rsidRDefault="007D6255" w:rsidP="00C81048">
      <w:pPr>
        <w:pStyle w:val="Tekstpodstawowy"/>
        <w:ind w:left="0" w:firstLine="0"/>
        <w:rPr>
          <w:lang w:val="pl-PL"/>
        </w:rPr>
      </w:pPr>
      <w:r w:rsidRPr="00677952">
        <w:rPr>
          <w:noProof/>
          <w:lang w:val="pl-PL" w:eastAsia="pl-PL" w:bidi="he-IL"/>
        </w:rPr>
        <w:drawing>
          <wp:inline distT="0" distB="0" distL="0" distR="0" wp14:anchorId="2813F302" wp14:editId="205E49AD">
            <wp:extent cx="1834896" cy="710183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4896" cy="710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3A92" w:rsidRPr="00677952">
        <w:rPr>
          <w:lang w:val="pl-PL"/>
        </w:rPr>
        <w:t xml:space="preserve"> </w:t>
      </w:r>
    </w:p>
    <w:p w14:paraId="76BE8FEE" w14:textId="77777777" w:rsidR="005440A4" w:rsidRPr="00677952" w:rsidRDefault="005440A4" w:rsidP="00C81048">
      <w:pPr>
        <w:pStyle w:val="Tekstpodstawowy"/>
        <w:spacing w:before="5"/>
        <w:ind w:left="0" w:firstLine="0"/>
        <w:rPr>
          <w:lang w:val="pl-PL"/>
        </w:rPr>
      </w:pPr>
    </w:p>
    <w:p w14:paraId="07A484A4" w14:textId="63B5F8B4" w:rsidR="005440A4" w:rsidRPr="00677952" w:rsidRDefault="00733A92" w:rsidP="00167244">
      <w:pPr>
        <w:pStyle w:val="Nagwek1"/>
        <w:spacing w:before="90"/>
        <w:ind w:left="0" w:right="108"/>
        <w:jc w:val="center"/>
        <w:rPr>
          <w:lang w:val="pl-PL"/>
        </w:rPr>
      </w:pPr>
      <w:r w:rsidRPr="00677952">
        <w:rPr>
          <w:lang w:val="pl-PL"/>
        </w:rPr>
        <w:t>Instytut Historyczny</w:t>
      </w:r>
      <w:r w:rsidR="007D6255" w:rsidRPr="00677952">
        <w:rPr>
          <w:lang w:val="pl-PL"/>
        </w:rPr>
        <w:t xml:space="preserve"> UW</w:t>
      </w:r>
      <w:r w:rsidRPr="00677952">
        <w:rPr>
          <w:lang w:val="pl-PL"/>
        </w:rPr>
        <w:t xml:space="preserve"> (</w:t>
      </w:r>
      <w:r w:rsidRPr="00927D02">
        <w:rPr>
          <w:b w:val="0"/>
          <w:bCs w:val="0"/>
          <w:lang w:val="pl-PL"/>
        </w:rPr>
        <w:t>od 1.09</w:t>
      </w:r>
      <w:r w:rsidR="00C81048" w:rsidRPr="00927D02">
        <w:rPr>
          <w:b w:val="0"/>
          <w:bCs w:val="0"/>
          <w:lang w:val="pl-PL"/>
        </w:rPr>
        <w:t>.2020</w:t>
      </w:r>
      <w:r w:rsidRPr="00927D02">
        <w:rPr>
          <w:b w:val="0"/>
          <w:bCs w:val="0"/>
          <w:lang w:val="pl-PL"/>
        </w:rPr>
        <w:t xml:space="preserve"> </w:t>
      </w:r>
      <w:r w:rsidR="001E5DC3" w:rsidRPr="00927D02">
        <w:rPr>
          <w:b w:val="0"/>
          <w:bCs w:val="0"/>
          <w:lang w:val="pl-PL"/>
        </w:rPr>
        <w:t>–</w:t>
      </w:r>
      <w:r w:rsidR="001E5DC3">
        <w:rPr>
          <w:lang w:val="pl-PL"/>
        </w:rPr>
        <w:t xml:space="preserve"> </w:t>
      </w:r>
      <w:r w:rsidRPr="00677952">
        <w:rPr>
          <w:lang w:val="pl-PL"/>
        </w:rPr>
        <w:t>Wydział Historii</w:t>
      </w:r>
      <w:r w:rsidR="00167244">
        <w:rPr>
          <w:lang w:val="pl-PL"/>
        </w:rPr>
        <w:t xml:space="preserve"> UW</w:t>
      </w:r>
      <w:r w:rsidRPr="00677952">
        <w:rPr>
          <w:lang w:val="pl-PL"/>
        </w:rPr>
        <w:t>)</w:t>
      </w:r>
    </w:p>
    <w:p w14:paraId="4D813FB3" w14:textId="77777777" w:rsidR="005440A4" w:rsidRPr="00677952" w:rsidRDefault="005440A4" w:rsidP="00167244">
      <w:pPr>
        <w:pStyle w:val="Tekstpodstawowy"/>
        <w:spacing w:before="1"/>
        <w:ind w:left="0" w:right="108" w:firstLine="0"/>
        <w:jc w:val="center"/>
        <w:rPr>
          <w:b/>
          <w:lang w:val="pl-PL"/>
        </w:rPr>
      </w:pPr>
    </w:p>
    <w:p w14:paraId="727591BD" w14:textId="77777777" w:rsidR="005440A4" w:rsidRPr="00677952" w:rsidRDefault="007D6255" w:rsidP="00167244">
      <w:pPr>
        <w:pStyle w:val="Tekstpodstawowy"/>
        <w:ind w:left="0" w:right="108" w:firstLine="0"/>
        <w:jc w:val="center"/>
        <w:rPr>
          <w:lang w:val="pl-PL"/>
        </w:rPr>
      </w:pPr>
      <w:r w:rsidRPr="00677952">
        <w:rPr>
          <w:lang w:val="pl-PL"/>
        </w:rPr>
        <w:t>poszukuje kandydatów na stanowisko</w:t>
      </w:r>
    </w:p>
    <w:p w14:paraId="2364E617" w14:textId="77777777" w:rsidR="005440A4" w:rsidRPr="00677952" w:rsidRDefault="005440A4" w:rsidP="00167244">
      <w:pPr>
        <w:pStyle w:val="Tekstpodstawowy"/>
        <w:spacing w:before="4"/>
        <w:ind w:left="0" w:right="108" w:firstLine="0"/>
        <w:jc w:val="center"/>
        <w:rPr>
          <w:lang w:val="pl-PL"/>
        </w:rPr>
      </w:pPr>
    </w:p>
    <w:p w14:paraId="1D19250A" w14:textId="5E25F5C0" w:rsidR="00733A92" w:rsidRPr="00677952" w:rsidRDefault="0009260F" w:rsidP="00566422">
      <w:pPr>
        <w:pStyle w:val="Nagwek1"/>
        <w:spacing w:line="484" w:lineRule="auto"/>
        <w:ind w:left="0" w:right="108"/>
        <w:jc w:val="center"/>
        <w:rPr>
          <w:lang w:val="pl-PL"/>
        </w:rPr>
      </w:pPr>
      <w:r>
        <w:rPr>
          <w:lang w:val="pl-PL"/>
        </w:rPr>
        <w:t xml:space="preserve">Specjalisty w sekcji finansowej </w:t>
      </w:r>
      <w:r w:rsidR="00E766FE">
        <w:rPr>
          <w:lang w:val="pl-PL"/>
        </w:rPr>
        <w:t xml:space="preserve">Wydziału </w:t>
      </w:r>
      <w:r>
        <w:rPr>
          <w:lang w:val="pl-PL"/>
        </w:rPr>
        <w:t xml:space="preserve">– </w:t>
      </w:r>
      <w:r w:rsidR="00566422">
        <w:rPr>
          <w:lang w:val="pl-PL"/>
        </w:rPr>
        <w:t>Pełnomocnika Kwestora</w:t>
      </w:r>
    </w:p>
    <w:p w14:paraId="220E1330" w14:textId="77777777" w:rsidR="00F51829" w:rsidRDefault="007D6255" w:rsidP="00F51829">
      <w:pPr>
        <w:pStyle w:val="Nagwek1"/>
        <w:ind w:left="0"/>
        <w:rPr>
          <w:lang w:val="pl-PL"/>
        </w:rPr>
      </w:pPr>
      <w:r w:rsidRPr="00677952">
        <w:rPr>
          <w:lang w:val="pl-PL"/>
        </w:rPr>
        <w:t>Zakres obowiązków:</w:t>
      </w:r>
    </w:p>
    <w:p w14:paraId="1643FE5E" w14:textId="77777777" w:rsidR="000F162D" w:rsidRPr="000F162D" w:rsidRDefault="000F162D" w:rsidP="000F162D">
      <w:pPr>
        <w:pStyle w:val="Akapitzlist"/>
        <w:numPr>
          <w:ilvl w:val="0"/>
          <w:numId w:val="7"/>
        </w:numPr>
        <w:jc w:val="both"/>
        <w:rPr>
          <w:color w:val="000000" w:themeColor="text1"/>
          <w:sz w:val="24"/>
          <w:szCs w:val="24"/>
          <w:lang w:val="pl-PL"/>
        </w:rPr>
      </w:pPr>
      <w:r w:rsidRPr="000F162D">
        <w:rPr>
          <w:color w:val="000000" w:themeColor="text1"/>
          <w:sz w:val="24"/>
          <w:szCs w:val="24"/>
          <w:lang w:val="pl-PL"/>
        </w:rPr>
        <w:t>prowadzenie obsługi finansowo-księgowej Wydziału;</w:t>
      </w:r>
    </w:p>
    <w:p w14:paraId="49822B0C" w14:textId="77777777" w:rsidR="000F162D" w:rsidRPr="000F162D" w:rsidRDefault="000F162D" w:rsidP="000F162D">
      <w:pPr>
        <w:pStyle w:val="Akapitzlist"/>
        <w:numPr>
          <w:ilvl w:val="0"/>
          <w:numId w:val="7"/>
        </w:numPr>
        <w:jc w:val="both"/>
        <w:rPr>
          <w:color w:val="000000" w:themeColor="text1"/>
          <w:sz w:val="24"/>
          <w:szCs w:val="24"/>
          <w:lang w:val="pl-PL"/>
        </w:rPr>
      </w:pPr>
      <w:r w:rsidRPr="000F162D">
        <w:rPr>
          <w:color w:val="000000" w:themeColor="text1"/>
          <w:sz w:val="24"/>
          <w:szCs w:val="24"/>
          <w:lang w:val="pl-PL"/>
        </w:rPr>
        <w:t>kontrola zgodności operacji gospodarczych i finansowych z planem rzeczowo-finansowym;</w:t>
      </w:r>
    </w:p>
    <w:p w14:paraId="21BA4F77" w14:textId="2ABA39E7" w:rsidR="000F162D" w:rsidRPr="000F162D" w:rsidRDefault="0008748E" w:rsidP="000F162D">
      <w:pPr>
        <w:pStyle w:val="Akapitzlist"/>
        <w:numPr>
          <w:ilvl w:val="0"/>
          <w:numId w:val="7"/>
        </w:numPr>
        <w:jc w:val="both"/>
        <w:rPr>
          <w:color w:val="000000" w:themeColor="text1"/>
          <w:sz w:val="24"/>
          <w:szCs w:val="24"/>
          <w:lang w:val="pl-PL"/>
        </w:rPr>
      </w:pPr>
      <w:r>
        <w:rPr>
          <w:color w:val="000000" w:themeColor="text1"/>
          <w:sz w:val="24"/>
          <w:szCs w:val="24"/>
          <w:lang w:val="pl-PL"/>
        </w:rPr>
        <w:t>współpraca z Kwesturą UW;</w:t>
      </w:r>
    </w:p>
    <w:p w14:paraId="485032AE" w14:textId="77777777" w:rsidR="0066084A" w:rsidRPr="000F162D" w:rsidRDefault="0066084A" w:rsidP="0066084A">
      <w:pPr>
        <w:pStyle w:val="Tekstpodstawowy"/>
        <w:numPr>
          <w:ilvl w:val="0"/>
          <w:numId w:val="7"/>
        </w:numPr>
        <w:ind w:right="108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o</w:t>
      </w:r>
      <w:r w:rsidRPr="000F162D">
        <w:rPr>
          <w:color w:val="000000" w:themeColor="text1"/>
          <w:lang w:val="pl-PL"/>
        </w:rPr>
        <w:t>bsługa płatności w systemie SAP;</w:t>
      </w:r>
    </w:p>
    <w:p w14:paraId="081101D1" w14:textId="77777777" w:rsidR="0066084A" w:rsidRPr="000F162D" w:rsidRDefault="0066084A" w:rsidP="0066084A">
      <w:pPr>
        <w:pStyle w:val="Tekstpodstawowy"/>
        <w:numPr>
          <w:ilvl w:val="0"/>
          <w:numId w:val="7"/>
        </w:numPr>
        <w:spacing w:before="4"/>
        <w:ind w:right="108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p</w:t>
      </w:r>
      <w:r w:rsidRPr="000F162D">
        <w:rPr>
          <w:color w:val="000000" w:themeColor="text1"/>
          <w:lang w:val="pl-PL"/>
        </w:rPr>
        <w:t>rowadzenie i archiwizacja dokumentacji finansowej związanej z działalnością wydziału;</w:t>
      </w:r>
    </w:p>
    <w:p w14:paraId="5F955DE8" w14:textId="77777777" w:rsidR="0066084A" w:rsidRPr="000F162D" w:rsidRDefault="0066084A" w:rsidP="0066084A">
      <w:pPr>
        <w:pStyle w:val="Tekstpodstawowy"/>
        <w:numPr>
          <w:ilvl w:val="0"/>
          <w:numId w:val="7"/>
        </w:numPr>
        <w:spacing w:before="4"/>
        <w:ind w:right="108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s</w:t>
      </w:r>
      <w:r w:rsidRPr="000F162D">
        <w:rPr>
          <w:color w:val="000000" w:themeColor="text1"/>
          <w:lang w:val="pl-PL"/>
        </w:rPr>
        <w:t>porządzanie planu finansowego i sprawozdań finansowych wydziału;</w:t>
      </w:r>
    </w:p>
    <w:p w14:paraId="6EA9C86A" w14:textId="32381B9E" w:rsidR="00837B38" w:rsidRPr="000F162D" w:rsidRDefault="009F0290" w:rsidP="004808F1">
      <w:pPr>
        <w:pStyle w:val="Tekstpodstawowy"/>
        <w:numPr>
          <w:ilvl w:val="0"/>
          <w:numId w:val="3"/>
        </w:numPr>
        <w:spacing w:before="4"/>
        <w:ind w:right="108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n</w:t>
      </w:r>
      <w:r w:rsidR="00837B38" w:rsidRPr="000F162D">
        <w:rPr>
          <w:color w:val="000000" w:themeColor="text1"/>
          <w:lang w:val="pl-PL"/>
        </w:rPr>
        <w:t xml:space="preserve">adzór nad </w:t>
      </w:r>
      <w:r w:rsidR="007D7F65" w:rsidRPr="000F162D">
        <w:rPr>
          <w:color w:val="000000" w:themeColor="text1"/>
          <w:lang w:val="pl-PL"/>
        </w:rPr>
        <w:t>obiegiem dokumentów finansowych;</w:t>
      </w:r>
    </w:p>
    <w:p w14:paraId="78842E7A" w14:textId="61B4BB97" w:rsidR="00E543B3" w:rsidRPr="000F162D" w:rsidRDefault="009F0290" w:rsidP="004808F1">
      <w:pPr>
        <w:pStyle w:val="Tekstpodstawowy"/>
        <w:numPr>
          <w:ilvl w:val="0"/>
          <w:numId w:val="3"/>
        </w:numPr>
        <w:spacing w:before="4"/>
        <w:ind w:right="108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n</w:t>
      </w:r>
      <w:r w:rsidR="00E543B3" w:rsidRPr="000F162D">
        <w:rPr>
          <w:color w:val="000000" w:themeColor="text1"/>
          <w:lang w:val="pl-PL"/>
        </w:rPr>
        <w:t xml:space="preserve">adzór nad </w:t>
      </w:r>
      <w:r w:rsidR="00074D36" w:rsidRPr="000F162D">
        <w:rPr>
          <w:color w:val="000000" w:themeColor="text1"/>
          <w:lang w:val="pl-PL"/>
        </w:rPr>
        <w:t>umowami i zobowiązaniami finansowymi wydziału;</w:t>
      </w:r>
    </w:p>
    <w:p w14:paraId="75194EE6" w14:textId="77777777" w:rsidR="0066084A" w:rsidRPr="000F162D" w:rsidRDefault="0066084A" w:rsidP="0066084A">
      <w:pPr>
        <w:pStyle w:val="Nagwek1"/>
        <w:numPr>
          <w:ilvl w:val="0"/>
          <w:numId w:val="7"/>
        </w:numPr>
        <w:ind w:left="714" w:hanging="357"/>
        <w:rPr>
          <w:b w:val="0"/>
          <w:bCs w:val="0"/>
          <w:color w:val="000000" w:themeColor="text1"/>
          <w:lang w:val="pl-PL"/>
        </w:rPr>
      </w:pPr>
      <w:r>
        <w:rPr>
          <w:b w:val="0"/>
          <w:bCs w:val="0"/>
          <w:color w:val="000000" w:themeColor="text1"/>
          <w:lang w:val="pl-PL"/>
        </w:rPr>
        <w:t>n</w:t>
      </w:r>
      <w:r w:rsidRPr="000F162D">
        <w:rPr>
          <w:b w:val="0"/>
          <w:bCs w:val="0"/>
          <w:color w:val="000000" w:themeColor="text1"/>
          <w:lang w:val="pl-PL"/>
        </w:rPr>
        <w:t>adzór nad pracownikami sekcji finansowej wydziału;</w:t>
      </w:r>
    </w:p>
    <w:p w14:paraId="2CC715DA" w14:textId="679AC6A0" w:rsidR="000F162D" w:rsidRPr="000F162D" w:rsidRDefault="009F0290" w:rsidP="000F162D">
      <w:pPr>
        <w:pStyle w:val="Tekstpodstawowy"/>
        <w:numPr>
          <w:ilvl w:val="0"/>
          <w:numId w:val="3"/>
        </w:numPr>
        <w:spacing w:before="4"/>
        <w:ind w:right="108"/>
        <w:rPr>
          <w:color w:val="000000" w:themeColor="text1"/>
          <w:lang w:val="pl-PL"/>
        </w:rPr>
      </w:pPr>
      <w:r>
        <w:rPr>
          <w:color w:val="000000" w:themeColor="text1"/>
          <w:lang w:val="pl-PL"/>
        </w:rPr>
        <w:t>i</w:t>
      </w:r>
      <w:r w:rsidR="001277BA" w:rsidRPr="000F162D">
        <w:rPr>
          <w:color w:val="000000" w:themeColor="text1"/>
          <w:lang w:val="pl-PL"/>
        </w:rPr>
        <w:t>nne zadania wynikające z zajmowanego stanowiska.</w:t>
      </w:r>
    </w:p>
    <w:p w14:paraId="5D3FACCD" w14:textId="77777777" w:rsidR="0077432F" w:rsidRPr="00677952" w:rsidRDefault="0077432F" w:rsidP="00C81048">
      <w:pPr>
        <w:pStyle w:val="Tekstpodstawowy"/>
        <w:spacing w:before="4"/>
        <w:ind w:left="0" w:right="108" w:firstLine="0"/>
        <w:rPr>
          <w:lang w:val="pl-PL"/>
        </w:rPr>
      </w:pPr>
    </w:p>
    <w:p w14:paraId="2FC616FD" w14:textId="77777777" w:rsidR="005440A4" w:rsidRPr="00677952" w:rsidRDefault="007D6255" w:rsidP="00C81048">
      <w:pPr>
        <w:pStyle w:val="Nagwek1"/>
        <w:ind w:left="0"/>
        <w:rPr>
          <w:lang w:val="pl-PL"/>
        </w:rPr>
      </w:pPr>
      <w:r w:rsidRPr="00677952">
        <w:rPr>
          <w:lang w:val="pl-PL"/>
        </w:rPr>
        <w:t>Wymagania:</w:t>
      </w:r>
    </w:p>
    <w:p w14:paraId="0132A48E" w14:textId="45BB282E" w:rsidR="005440A4" w:rsidRPr="00E538BB" w:rsidRDefault="007D6255" w:rsidP="00495ACE">
      <w:pPr>
        <w:pStyle w:val="Akapitzlist"/>
        <w:numPr>
          <w:ilvl w:val="0"/>
          <w:numId w:val="5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wykształcenie</w:t>
      </w:r>
      <w:r w:rsidRPr="00E538BB">
        <w:rPr>
          <w:spacing w:val="-8"/>
          <w:sz w:val="24"/>
          <w:szCs w:val="24"/>
          <w:lang w:val="pl-PL"/>
        </w:rPr>
        <w:t xml:space="preserve"> </w:t>
      </w:r>
      <w:r w:rsidR="00616150" w:rsidRPr="00E538BB">
        <w:rPr>
          <w:sz w:val="24"/>
          <w:szCs w:val="24"/>
          <w:lang w:val="pl-PL"/>
        </w:rPr>
        <w:t>wyższe magisterskie</w:t>
      </w:r>
      <w:r w:rsidR="00395B9E" w:rsidRPr="00E538BB">
        <w:rPr>
          <w:sz w:val="24"/>
          <w:szCs w:val="24"/>
          <w:lang w:val="pl-PL"/>
        </w:rPr>
        <w:t>;</w:t>
      </w:r>
    </w:p>
    <w:p w14:paraId="6B0BB601" w14:textId="62C0A9D1" w:rsidR="00616150" w:rsidRPr="00E538BB" w:rsidRDefault="00616150" w:rsidP="005D61FD">
      <w:pPr>
        <w:pStyle w:val="Akapitzlist"/>
        <w:numPr>
          <w:ilvl w:val="0"/>
          <w:numId w:val="5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 xml:space="preserve">staż pracy min. </w:t>
      </w:r>
      <w:r w:rsidR="00395B9E" w:rsidRPr="00E538BB">
        <w:rPr>
          <w:sz w:val="24"/>
          <w:szCs w:val="24"/>
          <w:lang w:val="pl-PL"/>
        </w:rPr>
        <w:t xml:space="preserve">5 lat, z czego min. 2 </w:t>
      </w:r>
      <w:r w:rsidR="00992D4D" w:rsidRPr="00E538BB">
        <w:rPr>
          <w:sz w:val="24"/>
          <w:szCs w:val="24"/>
          <w:lang w:val="pl-PL"/>
        </w:rPr>
        <w:t xml:space="preserve">lata </w:t>
      </w:r>
      <w:r w:rsidR="00395B9E" w:rsidRPr="00E538BB">
        <w:rPr>
          <w:sz w:val="24"/>
          <w:szCs w:val="24"/>
          <w:lang w:val="pl-PL"/>
        </w:rPr>
        <w:t>na stanowisku kierowniczym lub</w:t>
      </w:r>
      <w:r w:rsidR="00BB4E92" w:rsidRPr="00E538BB">
        <w:rPr>
          <w:sz w:val="24"/>
          <w:szCs w:val="24"/>
          <w:lang w:val="pl-PL"/>
        </w:rPr>
        <w:t xml:space="preserve"> samodzielnym</w:t>
      </w:r>
      <w:r w:rsidR="00395B9E" w:rsidRPr="00E538BB">
        <w:rPr>
          <w:sz w:val="24"/>
          <w:szCs w:val="24"/>
          <w:lang w:val="pl-PL"/>
        </w:rPr>
        <w:t>;</w:t>
      </w:r>
      <w:r w:rsidR="00027A41">
        <w:rPr>
          <w:sz w:val="24"/>
          <w:szCs w:val="24"/>
          <w:lang w:val="pl-PL"/>
        </w:rPr>
        <w:t xml:space="preserve"> </w:t>
      </w:r>
    </w:p>
    <w:p w14:paraId="6A78D946" w14:textId="77777777" w:rsidR="00E538BB" w:rsidRPr="00E538BB" w:rsidRDefault="00E538BB" w:rsidP="00E538BB">
      <w:pPr>
        <w:pStyle w:val="Akapitzlist"/>
        <w:numPr>
          <w:ilvl w:val="0"/>
          <w:numId w:val="5"/>
        </w:numPr>
        <w:jc w:val="both"/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znajomość aktów prawnych z obszaru rachunkowości i finansów publicznych;</w:t>
      </w:r>
    </w:p>
    <w:p w14:paraId="66670B23" w14:textId="77777777" w:rsidR="00E538BB" w:rsidRPr="00E538BB" w:rsidRDefault="00E538BB" w:rsidP="00E538BB">
      <w:pPr>
        <w:pStyle w:val="Akapitzlist"/>
        <w:numPr>
          <w:ilvl w:val="0"/>
          <w:numId w:val="5"/>
        </w:numPr>
        <w:jc w:val="both"/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znajomość standardów rachunkowości i zasad funkcjonowania jednostek sektora finansów publicznych;</w:t>
      </w:r>
    </w:p>
    <w:p w14:paraId="1A232711" w14:textId="77777777" w:rsidR="00E538BB" w:rsidRPr="00E538BB" w:rsidRDefault="00E538BB" w:rsidP="00E538BB">
      <w:pPr>
        <w:pStyle w:val="Akapitzlist"/>
        <w:numPr>
          <w:ilvl w:val="0"/>
          <w:numId w:val="5"/>
        </w:numPr>
        <w:jc w:val="both"/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co najmniej 3-letnie doświadczenie zawodowe na stanowisku związanym z finansami i księgowością;</w:t>
      </w:r>
    </w:p>
    <w:p w14:paraId="309D14B4" w14:textId="21A5EE5A" w:rsidR="005440A4" w:rsidRPr="00E538BB" w:rsidRDefault="007D6255" w:rsidP="00495ACE">
      <w:pPr>
        <w:pStyle w:val="Akapitzlist"/>
        <w:numPr>
          <w:ilvl w:val="0"/>
          <w:numId w:val="5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umiejętność obsługi komputera (pakiet MS</w:t>
      </w:r>
      <w:r w:rsidRPr="00E538BB">
        <w:rPr>
          <w:spacing w:val="-13"/>
          <w:sz w:val="24"/>
          <w:szCs w:val="24"/>
          <w:lang w:val="pl-PL"/>
        </w:rPr>
        <w:t xml:space="preserve"> </w:t>
      </w:r>
      <w:r w:rsidR="00566683" w:rsidRPr="00E538BB">
        <w:rPr>
          <w:sz w:val="24"/>
          <w:szCs w:val="24"/>
          <w:lang w:val="pl-PL"/>
        </w:rPr>
        <w:t>Office);</w:t>
      </w:r>
    </w:p>
    <w:p w14:paraId="15300E94" w14:textId="781C2A1E" w:rsidR="005440A4" w:rsidRPr="00E538BB" w:rsidRDefault="007D6255" w:rsidP="00495ACE">
      <w:pPr>
        <w:pStyle w:val="Akapitzlist"/>
        <w:numPr>
          <w:ilvl w:val="0"/>
          <w:numId w:val="5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bardzo dobra organizacja</w:t>
      </w:r>
      <w:r w:rsidRPr="00E538BB">
        <w:rPr>
          <w:spacing w:val="-8"/>
          <w:sz w:val="24"/>
          <w:szCs w:val="24"/>
          <w:lang w:val="pl-PL"/>
        </w:rPr>
        <w:t xml:space="preserve"> </w:t>
      </w:r>
      <w:r w:rsidR="00566683" w:rsidRPr="00E538BB">
        <w:rPr>
          <w:sz w:val="24"/>
          <w:szCs w:val="24"/>
          <w:lang w:val="pl-PL"/>
        </w:rPr>
        <w:t>pracy;</w:t>
      </w:r>
    </w:p>
    <w:p w14:paraId="74C3556B" w14:textId="77777777" w:rsidR="00C465BF" w:rsidRPr="00E538BB" w:rsidRDefault="00C465BF" w:rsidP="00C465BF">
      <w:pPr>
        <w:pStyle w:val="Akapitzlist"/>
        <w:numPr>
          <w:ilvl w:val="0"/>
          <w:numId w:val="5"/>
        </w:numPr>
        <w:jc w:val="both"/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znajomość programów finansowo-księgowych;</w:t>
      </w:r>
    </w:p>
    <w:p w14:paraId="52761609" w14:textId="77777777" w:rsidR="00C465BF" w:rsidRPr="00E538BB" w:rsidRDefault="00C465BF" w:rsidP="00C465BF">
      <w:pPr>
        <w:pStyle w:val="Akapitzlist"/>
        <w:numPr>
          <w:ilvl w:val="0"/>
          <w:numId w:val="5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komunikatywność;</w:t>
      </w:r>
    </w:p>
    <w:p w14:paraId="17384BC9" w14:textId="77777777" w:rsidR="00C465BF" w:rsidRPr="00E538BB" w:rsidRDefault="00C465BF" w:rsidP="00C465BF">
      <w:pPr>
        <w:pStyle w:val="Akapitzlist"/>
        <w:numPr>
          <w:ilvl w:val="0"/>
          <w:numId w:val="5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E538BB">
        <w:rPr>
          <w:sz w:val="24"/>
          <w:szCs w:val="24"/>
          <w:lang w:val="pl-PL"/>
        </w:rPr>
        <w:t>umiejętność szybkiego uczenia się oraz pracy w</w:t>
      </w:r>
      <w:r w:rsidRPr="00E538BB">
        <w:rPr>
          <w:spacing w:val="-13"/>
          <w:sz w:val="24"/>
          <w:szCs w:val="24"/>
          <w:lang w:val="pl-PL"/>
        </w:rPr>
        <w:t xml:space="preserve"> </w:t>
      </w:r>
      <w:r w:rsidRPr="00E538BB">
        <w:rPr>
          <w:sz w:val="24"/>
          <w:szCs w:val="24"/>
          <w:lang w:val="pl-PL"/>
        </w:rPr>
        <w:t>zespole.</w:t>
      </w:r>
    </w:p>
    <w:p w14:paraId="7EF6985E" w14:textId="77777777" w:rsidR="005440A4" w:rsidRDefault="005440A4" w:rsidP="00992D4D">
      <w:pPr>
        <w:pStyle w:val="Tekstpodstawowy"/>
        <w:spacing w:before="5"/>
        <w:ind w:left="567" w:hanging="567"/>
        <w:rPr>
          <w:lang w:val="pl-PL"/>
        </w:rPr>
      </w:pPr>
    </w:p>
    <w:p w14:paraId="276874B7" w14:textId="310960A1" w:rsidR="00263325" w:rsidRPr="00263325" w:rsidRDefault="00263325" w:rsidP="00992D4D">
      <w:pPr>
        <w:pStyle w:val="Tekstpodstawowy"/>
        <w:spacing w:before="5"/>
        <w:ind w:left="567" w:hanging="567"/>
        <w:rPr>
          <w:b/>
          <w:bCs/>
          <w:lang w:val="pl-PL"/>
        </w:rPr>
      </w:pPr>
      <w:r w:rsidRPr="00263325">
        <w:rPr>
          <w:b/>
          <w:bCs/>
          <w:lang w:val="pl-PL"/>
        </w:rPr>
        <w:t>Dodatkowym atutem będzie</w:t>
      </w:r>
      <w:r>
        <w:rPr>
          <w:b/>
          <w:bCs/>
          <w:lang w:val="pl-PL"/>
        </w:rPr>
        <w:t>:</w:t>
      </w:r>
    </w:p>
    <w:p w14:paraId="5C52CAC4" w14:textId="11D25197" w:rsidR="00C465BF" w:rsidRPr="0099489B" w:rsidRDefault="00C465BF" w:rsidP="0099489B">
      <w:pPr>
        <w:pStyle w:val="Akapitzlist"/>
        <w:numPr>
          <w:ilvl w:val="0"/>
          <w:numId w:val="6"/>
        </w:numPr>
        <w:tabs>
          <w:tab w:val="left" w:pos="835"/>
          <w:tab w:val="left" w:pos="836"/>
        </w:tabs>
        <w:spacing w:before="1"/>
        <w:ind w:left="709" w:hanging="425"/>
        <w:rPr>
          <w:bCs/>
          <w:sz w:val="24"/>
          <w:szCs w:val="24"/>
          <w:lang w:val="pl-PL"/>
        </w:rPr>
      </w:pPr>
      <w:r w:rsidRPr="0099489B">
        <w:rPr>
          <w:sz w:val="24"/>
          <w:szCs w:val="24"/>
          <w:lang w:val="pl-PL"/>
        </w:rPr>
        <w:t>wykształcenie z zakresu rachunkowości i finansów;</w:t>
      </w:r>
    </w:p>
    <w:p w14:paraId="4195D224" w14:textId="597D7BAF" w:rsidR="0099489B" w:rsidRPr="0099489B" w:rsidRDefault="0099489B" w:rsidP="0099489B">
      <w:pPr>
        <w:pStyle w:val="Akapitzlist"/>
        <w:numPr>
          <w:ilvl w:val="0"/>
          <w:numId w:val="6"/>
        </w:numPr>
        <w:ind w:left="709" w:hanging="425"/>
        <w:jc w:val="both"/>
        <w:rPr>
          <w:sz w:val="24"/>
          <w:szCs w:val="24"/>
          <w:lang w:val="pl-PL"/>
        </w:rPr>
      </w:pPr>
      <w:r w:rsidRPr="0099489B">
        <w:rPr>
          <w:sz w:val="24"/>
          <w:szCs w:val="24"/>
          <w:lang w:val="pl-PL"/>
        </w:rPr>
        <w:t>certyfikat księgowy uprawniający do usługowego prowadzenia ksiąg rachunkowych lub uprawnienia biegłego rewidenta;</w:t>
      </w:r>
    </w:p>
    <w:p w14:paraId="2BAB80AD" w14:textId="71A04C3D" w:rsidR="0099489B" w:rsidRPr="0099489B" w:rsidRDefault="0099489B" w:rsidP="0099489B">
      <w:pPr>
        <w:pStyle w:val="Akapitzlist"/>
        <w:numPr>
          <w:ilvl w:val="0"/>
          <w:numId w:val="6"/>
        </w:numPr>
        <w:ind w:left="709" w:hanging="425"/>
        <w:jc w:val="both"/>
        <w:rPr>
          <w:sz w:val="24"/>
          <w:szCs w:val="24"/>
          <w:lang w:val="pl-PL"/>
        </w:rPr>
      </w:pPr>
      <w:r w:rsidRPr="0099489B">
        <w:rPr>
          <w:sz w:val="24"/>
          <w:szCs w:val="24"/>
          <w:lang w:val="pl-PL"/>
        </w:rPr>
        <w:t>doświadczenie w pracy w jednostkach sektora finansów publicznych;</w:t>
      </w:r>
    </w:p>
    <w:p w14:paraId="6D743F44" w14:textId="7AE08AB5" w:rsidR="0099489B" w:rsidRPr="0099489B" w:rsidRDefault="0099489B" w:rsidP="0099489B">
      <w:pPr>
        <w:pStyle w:val="Akapitzlist"/>
        <w:numPr>
          <w:ilvl w:val="0"/>
          <w:numId w:val="6"/>
        </w:numPr>
        <w:ind w:left="709" w:hanging="425"/>
        <w:jc w:val="both"/>
        <w:rPr>
          <w:sz w:val="24"/>
          <w:szCs w:val="24"/>
          <w:lang w:val="pl-PL"/>
        </w:rPr>
      </w:pPr>
      <w:r w:rsidRPr="0099489B">
        <w:rPr>
          <w:sz w:val="24"/>
          <w:szCs w:val="24"/>
          <w:lang w:val="pl-PL"/>
        </w:rPr>
        <w:t>praktyczna znajomość przepisów dotyczących podatku VAT;</w:t>
      </w:r>
    </w:p>
    <w:p w14:paraId="1FAC0C6A" w14:textId="2505B4E3" w:rsidR="0099489B" w:rsidRPr="0099489B" w:rsidRDefault="0099489B" w:rsidP="0099489B">
      <w:pPr>
        <w:pStyle w:val="Akapitzlist"/>
        <w:numPr>
          <w:ilvl w:val="0"/>
          <w:numId w:val="6"/>
        </w:numPr>
        <w:ind w:left="709" w:hanging="425"/>
        <w:jc w:val="both"/>
        <w:rPr>
          <w:sz w:val="24"/>
          <w:szCs w:val="24"/>
          <w:lang w:val="pl-PL"/>
        </w:rPr>
      </w:pPr>
      <w:r w:rsidRPr="0099489B">
        <w:rPr>
          <w:sz w:val="24"/>
          <w:szCs w:val="24"/>
          <w:lang w:val="pl-PL"/>
        </w:rPr>
        <w:t>doświadczenie w rozliczaniu projektów współfinasowanych ze środków UE;</w:t>
      </w:r>
    </w:p>
    <w:p w14:paraId="05BA6CE6" w14:textId="75D2F552" w:rsidR="00AD5819" w:rsidRPr="0099489B" w:rsidRDefault="00527C29" w:rsidP="0099489B">
      <w:pPr>
        <w:pStyle w:val="Akapitzlist"/>
        <w:numPr>
          <w:ilvl w:val="0"/>
          <w:numId w:val="6"/>
        </w:numPr>
        <w:tabs>
          <w:tab w:val="left" w:pos="835"/>
          <w:tab w:val="left" w:pos="836"/>
        </w:tabs>
        <w:spacing w:before="1"/>
        <w:ind w:left="709" w:hanging="425"/>
        <w:rPr>
          <w:bCs/>
          <w:sz w:val="24"/>
          <w:szCs w:val="24"/>
          <w:lang w:val="pl-PL"/>
        </w:rPr>
      </w:pPr>
      <w:r w:rsidRPr="0099489B">
        <w:rPr>
          <w:bCs/>
          <w:sz w:val="24"/>
          <w:szCs w:val="24"/>
          <w:lang w:val="pl-PL"/>
        </w:rPr>
        <w:t>znajomość języka</w:t>
      </w:r>
      <w:r w:rsidR="00AD5819" w:rsidRPr="0099489B">
        <w:rPr>
          <w:bCs/>
          <w:sz w:val="24"/>
          <w:szCs w:val="24"/>
          <w:lang w:val="pl-PL"/>
        </w:rPr>
        <w:t xml:space="preserve"> </w:t>
      </w:r>
      <w:r w:rsidRPr="0099489B">
        <w:rPr>
          <w:bCs/>
          <w:sz w:val="24"/>
          <w:szCs w:val="24"/>
          <w:lang w:val="pl-PL"/>
        </w:rPr>
        <w:t>angielskiego w mowie i piśmie</w:t>
      </w:r>
      <w:r w:rsidR="00AD5819" w:rsidRPr="0099489B">
        <w:rPr>
          <w:bCs/>
          <w:sz w:val="24"/>
          <w:szCs w:val="24"/>
          <w:lang w:val="pl-PL"/>
        </w:rPr>
        <w:t>;</w:t>
      </w:r>
    </w:p>
    <w:p w14:paraId="00286CC3" w14:textId="54E68D42" w:rsidR="00435491" w:rsidRPr="0099489B" w:rsidRDefault="00C2535A" w:rsidP="0099489B">
      <w:pPr>
        <w:pStyle w:val="Akapitzlist"/>
        <w:numPr>
          <w:ilvl w:val="0"/>
          <w:numId w:val="6"/>
        </w:numPr>
        <w:tabs>
          <w:tab w:val="left" w:pos="835"/>
          <w:tab w:val="left" w:pos="836"/>
        </w:tabs>
        <w:spacing w:before="1"/>
        <w:ind w:left="709" w:hanging="425"/>
        <w:rPr>
          <w:bCs/>
          <w:sz w:val="24"/>
          <w:szCs w:val="24"/>
          <w:lang w:val="pl-PL"/>
        </w:rPr>
      </w:pPr>
      <w:r w:rsidRPr="0099489B">
        <w:rPr>
          <w:bCs/>
          <w:sz w:val="24"/>
          <w:szCs w:val="24"/>
          <w:lang w:val="pl-PL"/>
        </w:rPr>
        <w:t xml:space="preserve">znajomość realiów Uniwersytetu oraz ustawy </w:t>
      </w:r>
      <w:r w:rsidRPr="0099489B">
        <w:rPr>
          <w:bCs/>
          <w:i/>
          <w:iCs/>
          <w:sz w:val="24"/>
          <w:szCs w:val="24"/>
          <w:lang w:val="pl-PL"/>
        </w:rPr>
        <w:t xml:space="preserve">Prawo o </w:t>
      </w:r>
      <w:r w:rsidR="009145FF" w:rsidRPr="0099489B">
        <w:rPr>
          <w:bCs/>
          <w:i/>
          <w:iCs/>
          <w:sz w:val="24"/>
          <w:szCs w:val="24"/>
          <w:lang w:val="pl-PL"/>
        </w:rPr>
        <w:t>s</w:t>
      </w:r>
      <w:r w:rsidRPr="0099489B">
        <w:rPr>
          <w:bCs/>
          <w:i/>
          <w:iCs/>
          <w:sz w:val="24"/>
          <w:szCs w:val="24"/>
          <w:lang w:val="pl-PL"/>
        </w:rPr>
        <w:t>zkolnictwie wyższym i nauce</w:t>
      </w:r>
      <w:r w:rsidRPr="0099489B">
        <w:rPr>
          <w:bCs/>
          <w:sz w:val="24"/>
          <w:szCs w:val="24"/>
          <w:lang w:val="pl-PL"/>
        </w:rPr>
        <w:t xml:space="preserve"> oraz pokrewnych.</w:t>
      </w:r>
    </w:p>
    <w:p w14:paraId="6D526632" w14:textId="77777777" w:rsidR="00263325" w:rsidRPr="00677952" w:rsidRDefault="00263325" w:rsidP="00992D4D">
      <w:pPr>
        <w:pStyle w:val="Tekstpodstawowy"/>
        <w:spacing w:before="5"/>
        <w:ind w:left="567" w:hanging="567"/>
        <w:rPr>
          <w:lang w:val="pl-PL"/>
        </w:rPr>
      </w:pPr>
    </w:p>
    <w:p w14:paraId="677F351E" w14:textId="42A45FBA" w:rsidR="00FA2A3D" w:rsidRPr="00677952" w:rsidRDefault="007D6255" w:rsidP="00C81048">
      <w:pPr>
        <w:pStyle w:val="Tekstpodstawowy"/>
        <w:ind w:left="0" w:right="1374" w:firstLine="0"/>
        <w:rPr>
          <w:b/>
          <w:lang w:val="pl-PL"/>
        </w:rPr>
      </w:pPr>
      <w:r w:rsidRPr="00677952">
        <w:rPr>
          <w:b/>
          <w:lang w:val="pl-PL"/>
        </w:rPr>
        <w:t>Oferujemy</w:t>
      </w:r>
    </w:p>
    <w:p w14:paraId="16F6830A" w14:textId="04F077E0" w:rsidR="003B250C" w:rsidRDefault="006E630E" w:rsidP="00495ACE">
      <w:pPr>
        <w:pStyle w:val="Tekstpodstawowy"/>
        <w:numPr>
          <w:ilvl w:val="0"/>
          <w:numId w:val="4"/>
        </w:numPr>
        <w:ind w:right="-34"/>
        <w:rPr>
          <w:lang w:val="pl-PL"/>
        </w:rPr>
      </w:pPr>
      <w:r>
        <w:rPr>
          <w:lang w:val="pl-PL"/>
        </w:rPr>
        <w:t>u</w:t>
      </w:r>
      <w:r w:rsidR="00F20E35">
        <w:rPr>
          <w:lang w:val="pl-PL"/>
        </w:rPr>
        <w:t>mowę na pełen etat na 3 mies. z możliwością prz</w:t>
      </w:r>
      <w:r w:rsidR="00495ACE">
        <w:rPr>
          <w:lang w:val="pl-PL"/>
        </w:rPr>
        <w:t>edłużenia na czas nieokreślony;</w:t>
      </w:r>
    </w:p>
    <w:p w14:paraId="6830FA45" w14:textId="0C1B5018" w:rsidR="00495ACE" w:rsidRDefault="006E630E" w:rsidP="00495ACE">
      <w:pPr>
        <w:pStyle w:val="Tekstpodstawowy"/>
        <w:numPr>
          <w:ilvl w:val="0"/>
          <w:numId w:val="4"/>
        </w:numPr>
        <w:ind w:right="-34"/>
        <w:rPr>
          <w:lang w:val="pl-PL"/>
        </w:rPr>
      </w:pPr>
      <w:r>
        <w:rPr>
          <w:lang w:val="pl-PL"/>
        </w:rPr>
        <w:lastRenderedPageBreak/>
        <w:t>p</w:t>
      </w:r>
      <w:r w:rsidR="00FA2A3D" w:rsidRPr="00677952">
        <w:rPr>
          <w:lang w:val="pl-PL"/>
        </w:rPr>
        <w:t>racę w nowo budowanym zespole</w:t>
      </w:r>
      <w:r w:rsidR="00494FDD" w:rsidRPr="00677952">
        <w:rPr>
          <w:lang w:val="pl-PL"/>
        </w:rPr>
        <w:t>;</w:t>
      </w:r>
      <w:r w:rsidR="00FA2A3D" w:rsidRPr="00677952">
        <w:rPr>
          <w:lang w:val="pl-PL"/>
        </w:rPr>
        <w:t xml:space="preserve"> </w:t>
      </w:r>
    </w:p>
    <w:p w14:paraId="2127E1FA" w14:textId="77777777" w:rsidR="00495ACE" w:rsidRDefault="00494FDD" w:rsidP="00495ACE">
      <w:pPr>
        <w:pStyle w:val="Tekstpodstawowy"/>
        <w:numPr>
          <w:ilvl w:val="0"/>
          <w:numId w:val="4"/>
        </w:numPr>
        <w:ind w:right="-34"/>
        <w:rPr>
          <w:lang w:val="pl-PL"/>
        </w:rPr>
      </w:pPr>
      <w:r w:rsidRPr="00677952">
        <w:rPr>
          <w:lang w:val="pl-PL"/>
        </w:rPr>
        <w:t>bezpośredni kontakt</w:t>
      </w:r>
      <w:r w:rsidR="00FA2A3D" w:rsidRPr="00677952">
        <w:rPr>
          <w:lang w:val="pl-PL"/>
        </w:rPr>
        <w:t xml:space="preserve"> z kadrą akademicką</w:t>
      </w:r>
      <w:r w:rsidRPr="00677952">
        <w:rPr>
          <w:lang w:val="pl-PL"/>
        </w:rPr>
        <w:t>;</w:t>
      </w:r>
    </w:p>
    <w:p w14:paraId="66C31198" w14:textId="77777777" w:rsidR="00495ACE" w:rsidRDefault="00494FDD" w:rsidP="00495ACE">
      <w:pPr>
        <w:pStyle w:val="Tekstpodstawowy"/>
        <w:numPr>
          <w:ilvl w:val="0"/>
          <w:numId w:val="4"/>
        </w:numPr>
        <w:ind w:right="-34"/>
        <w:rPr>
          <w:lang w:val="pl-PL"/>
        </w:rPr>
      </w:pPr>
      <w:r w:rsidRPr="00677952">
        <w:rPr>
          <w:lang w:val="pl-PL"/>
        </w:rPr>
        <w:t xml:space="preserve">możliwość </w:t>
      </w:r>
      <w:r w:rsidR="00495ACE">
        <w:rPr>
          <w:lang w:val="pl-PL"/>
        </w:rPr>
        <w:t>rozwoju zawodowego;</w:t>
      </w:r>
    </w:p>
    <w:p w14:paraId="4F44D0A5" w14:textId="491A6038" w:rsidR="00DC78FB" w:rsidRPr="00677952" w:rsidRDefault="00DC78FB" w:rsidP="00DC78FB">
      <w:pPr>
        <w:pStyle w:val="Tekstpodstawowy"/>
        <w:numPr>
          <w:ilvl w:val="0"/>
          <w:numId w:val="4"/>
        </w:numPr>
        <w:ind w:right="-34"/>
        <w:rPr>
          <w:lang w:val="pl-PL"/>
        </w:rPr>
      </w:pPr>
      <w:r>
        <w:rPr>
          <w:lang w:val="pl-PL"/>
        </w:rPr>
        <w:t>możliwość korzystania z oferty dydaktycznej UW oraz specjalistycznych szkoleń;</w:t>
      </w:r>
    </w:p>
    <w:p w14:paraId="554047AE" w14:textId="5EC5AAB3" w:rsidR="005440A4" w:rsidRDefault="00F5373C" w:rsidP="00495ACE">
      <w:pPr>
        <w:pStyle w:val="Tekstpodstawowy"/>
        <w:numPr>
          <w:ilvl w:val="0"/>
          <w:numId w:val="4"/>
        </w:numPr>
        <w:ind w:right="-34"/>
        <w:rPr>
          <w:lang w:val="pl-PL"/>
        </w:rPr>
      </w:pPr>
      <w:r>
        <w:rPr>
          <w:lang w:val="pl-PL"/>
        </w:rPr>
        <w:t>stabilność zatrudnienia;</w:t>
      </w:r>
    </w:p>
    <w:p w14:paraId="4062A574" w14:textId="580BF870" w:rsidR="00F5373C" w:rsidRPr="00677952" w:rsidRDefault="00F5373C" w:rsidP="00495ACE">
      <w:pPr>
        <w:pStyle w:val="Tekstpodstawowy"/>
        <w:numPr>
          <w:ilvl w:val="0"/>
          <w:numId w:val="4"/>
        </w:numPr>
        <w:ind w:right="-34"/>
        <w:rPr>
          <w:lang w:val="pl-PL"/>
        </w:rPr>
      </w:pPr>
      <w:r>
        <w:rPr>
          <w:lang w:val="pl-PL"/>
        </w:rPr>
        <w:t>pakiet socjalny.</w:t>
      </w:r>
    </w:p>
    <w:p w14:paraId="1E0AD008" w14:textId="77777777" w:rsidR="005440A4" w:rsidRPr="00677952" w:rsidRDefault="005440A4" w:rsidP="00C81048">
      <w:pPr>
        <w:pStyle w:val="Tekstpodstawowy"/>
        <w:spacing w:before="4"/>
        <w:ind w:left="0" w:firstLine="0"/>
        <w:rPr>
          <w:lang w:val="pl-PL"/>
        </w:rPr>
      </w:pPr>
    </w:p>
    <w:p w14:paraId="1FDB7303" w14:textId="77777777" w:rsidR="005440A4" w:rsidRPr="00677952" w:rsidRDefault="007D6255" w:rsidP="00C81048">
      <w:pPr>
        <w:pStyle w:val="Nagwek1"/>
        <w:spacing w:before="1"/>
        <w:ind w:left="0"/>
        <w:rPr>
          <w:b w:val="0"/>
          <w:lang w:val="pl-PL"/>
        </w:rPr>
      </w:pPr>
      <w:r w:rsidRPr="00677952">
        <w:rPr>
          <w:lang w:val="pl-PL"/>
        </w:rPr>
        <w:t>Wymagane dokumenty</w:t>
      </w:r>
      <w:r w:rsidRPr="00677952">
        <w:rPr>
          <w:b w:val="0"/>
          <w:lang w:val="pl-PL"/>
        </w:rPr>
        <w:t>:</w:t>
      </w:r>
    </w:p>
    <w:p w14:paraId="028CD3BB" w14:textId="77777777" w:rsidR="00DA5319" w:rsidRPr="00B657D4" w:rsidRDefault="007D6255" w:rsidP="00B657D4">
      <w:pPr>
        <w:pStyle w:val="Akapitzlist"/>
        <w:numPr>
          <w:ilvl w:val="0"/>
          <w:numId w:val="8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B657D4">
        <w:rPr>
          <w:sz w:val="24"/>
          <w:szCs w:val="24"/>
          <w:lang w:val="pl-PL"/>
        </w:rPr>
        <w:t>CV</w:t>
      </w:r>
    </w:p>
    <w:p w14:paraId="77377ED4" w14:textId="6FA35086" w:rsidR="00BC008E" w:rsidRPr="00B657D4" w:rsidRDefault="007D6255" w:rsidP="00B657D4">
      <w:pPr>
        <w:pStyle w:val="Akapitzlist"/>
        <w:numPr>
          <w:ilvl w:val="0"/>
          <w:numId w:val="8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B657D4">
        <w:rPr>
          <w:sz w:val="24"/>
          <w:szCs w:val="24"/>
          <w:lang w:val="pl-PL"/>
        </w:rPr>
        <w:t>list</w:t>
      </w:r>
      <w:r w:rsidRPr="00B657D4">
        <w:rPr>
          <w:spacing w:val="-4"/>
          <w:sz w:val="24"/>
          <w:szCs w:val="24"/>
          <w:lang w:val="pl-PL"/>
        </w:rPr>
        <w:t xml:space="preserve"> </w:t>
      </w:r>
      <w:r w:rsidRPr="00B657D4">
        <w:rPr>
          <w:sz w:val="24"/>
          <w:szCs w:val="24"/>
          <w:lang w:val="pl-PL"/>
        </w:rPr>
        <w:t>motywacyjny</w:t>
      </w:r>
    </w:p>
    <w:p w14:paraId="1E031489" w14:textId="607EAD5E" w:rsidR="00BC008E" w:rsidRPr="00B657D4" w:rsidRDefault="00BC008E" w:rsidP="00B657D4">
      <w:pPr>
        <w:pStyle w:val="Akapitzlist"/>
        <w:numPr>
          <w:ilvl w:val="0"/>
          <w:numId w:val="8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B657D4">
        <w:rPr>
          <w:sz w:val="24"/>
          <w:szCs w:val="24"/>
          <w:lang w:val="pl-PL"/>
        </w:rPr>
        <w:t xml:space="preserve">kopia dyplomu i </w:t>
      </w:r>
      <w:r w:rsidR="00B075CC" w:rsidRPr="00B657D4">
        <w:rPr>
          <w:sz w:val="24"/>
          <w:szCs w:val="24"/>
          <w:lang w:val="pl-PL"/>
        </w:rPr>
        <w:t>dokumentów po</w:t>
      </w:r>
      <w:r w:rsidR="00B657D4" w:rsidRPr="00B657D4">
        <w:rPr>
          <w:sz w:val="24"/>
          <w:szCs w:val="24"/>
          <w:lang w:val="pl-PL"/>
        </w:rPr>
        <w:t>świadczających umiejętności zawodowe</w:t>
      </w:r>
    </w:p>
    <w:p w14:paraId="251AC2F2" w14:textId="77777777" w:rsidR="005440A4" w:rsidRPr="00B657D4" w:rsidRDefault="007D6255" w:rsidP="00B657D4">
      <w:pPr>
        <w:pStyle w:val="Akapitzlist"/>
        <w:numPr>
          <w:ilvl w:val="0"/>
          <w:numId w:val="8"/>
        </w:numPr>
        <w:tabs>
          <w:tab w:val="left" w:pos="835"/>
          <w:tab w:val="left" w:pos="836"/>
        </w:tabs>
        <w:rPr>
          <w:sz w:val="24"/>
          <w:szCs w:val="24"/>
          <w:lang w:val="pl-PL"/>
        </w:rPr>
      </w:pPr>
      <w:r w:rsidRPr="00B657D4">
        <w:rPr>
          <w:sz w:val="24"/>
          <w:szCs w:val="24"/>
          <w:lang w:val="pl-PL"/>
        </w:rPr>
        <w:t>podpisane oświadczenie (skan) o zgodzie na przetwarzanie danych</w:t>
      </w:r>
      <w:r w:rsidRPr="00B657D4">
        <w:rPr>
          <w:spacing w:val="-15"/>
          <w:sz w:val="24"/>
          <w:szCs w:val="24"/>
          <w:lang w:val="pl-PL"/>
        </w:rPr>
        <w:t xml:space="preserve"> </w:t>
      </w:r>
      <w:r w:rsidRPr="00B657D4">
        <w:rPr>
          <w:sz w:val="24"/>
          <w:szCs w:val="24"/>
          <w:lang w:val="pl-PL"/>
        </w:rPr>
        <w:t>osobowych (załącznik do niniejszego</w:t>
      </w:r>
      <w:r w:rsidRPr="00B657D4">
        <w:rPr>
          <w:spacing w:val="-10"/>
          <w:sz w:val="24"/>
          <w:szCs w:val="24"/>
          <w:lang w:val="pl-PL"/>
        </w:rPr>
        <w:t xml:space="preserve"> </w:t>
      </w:r>
      <w:r w:rsidRPr="00B657D4">
        <w:rPr>
          <w:sz w:val="24"/>
          <w:szCs w:val="24"/>
          <w:lang w:val="pl-PL"/>
        </w:rPr>
        <w:t>ogłoszenia)</w:t>
      </w:r>
    </w:p>
    <w:p w14:paraId="0EB57F54" w14:textId="77777777" w:rsidR="005440A4" w:rsidRDefault="005440A4" w:rsidP="00B657D4">
      <w:pPr>
        <w:pStyle w:val="Tekstpodstawowy"/>
        <w:spacing w:before="4"/>
        <w:ind w:left="0" w:firstLine="0"/>
        <w:rPr>
          <w:lang w:val="pl-PL"/>
        </w:rPr>
      </w:pPr>
    </w:p>
    <w:p w14:paraId="6F295161" w14:textId="5EBB8792" w:rsidR="001D6CD0" w:rsidRDefault="001D6CD0" w:rsidP="001D6CD0">
      <w:pPr>
        <w:pStyle w:val="Tekstpodstawowy"/>
        <w:spacing w:before="4"/>
        <w:ind w:left="0" w:firstLine="0"/>
        <w:rPr>
          <w:b/>
          <w:bCs/>
          <w:lang w:val="pl-PL"/>
        </w:rPr>
      </w:pPr>
      <w:r w:rsidRPr="00A64B5A">
        <w:rPr>
          <w:b/>
          <w:bCs/>
          <w:lang w:val="pl-PL"/>
        </w:rPr>
        <w:t xml:space="preserve">Planowane zatrudnienie </w:t>
      </w:r>
      <w:r w:rsidR="002E065E">
        <w:rPr>
          <w:b/>
          <w:bCs/>
          <w:lang w:val="pl-PL"/>
        </w:rPr>
        <w:t xml:space="preserve">na stanowisku specjalisty </w:t>
      </w:r>
      <w:r w:rsidRPr="00A64B5A">
        <w:rPr>
          <w:b/>
          <w:bCs/>
          <w:lang w:val="pl-PL"/>
        </w:rPr>
        <w:t>od 1</w:t>
      </w:r>
      <w:r>
        <w:rPr>
          <w:b/>
          <w:bCs/>
          <w:lang w:val="pl-PL"/>
        </w:rPr>
        <w:t>7</w:t>
      </w:r>
      <w:r w:rsidRPr="00A64B5A">
        <w:rPr>
          <w:b/>
          <w:bCs/>
          <w:lang w:val="pl-PL"/>
        </w:rPr>
        <w:t xml:space="preserve"> </w:t>
      </w:r>
      <w:r>
        <w:rPr>
          <w:b/>
          <w:bCs/>
          <w:lang w:val="pl-PL"/>
        </w:rPr>
        <w:t>sierpnia</w:t>
      </w:r>
      <w:r w:rsidRPr="00A64B5A">
        <w:rPr>
          <w:b/>
          <w:bCs/>
          <w:lang w:val="pl-PL"/>
        </w:rPr>
        <w:t xml:space="preserve"> 2020 r.</w:t>
      </w:r>
      <w:r w:rsidR="002E065E">
        <w:rPr>
          <w:b/>
          <w:bCs/>
          <w:lang w:val="pl-PL"/>
        </w:rPr>
        <w:t xml:space="preserve"> </w:t>
      </w:r>
    </w:p>
    <w:p w14:paraId="275DCBA7" w14:textId="77777777" w:rsidR="002E065E" w:rsidRDefault="002E065E" w:rsidP="001D6CD0">
      <w:pPr>
        <w:pStyle w:val="Tekstpodstawowy"/>
        <w:spacing w:before="4"/>
        <w:ind w:left="0" w:firstLine="0"/>
        <w:rPr>
          <w:b/>
          <w:bCs/>
          <w:lang w:val="pl-PL"/>
        </w:rPr>
      </w:pPr>
    </w:p>
    <w:p w14:paraId="55035708" w14:textId="6185A298" w:rsidR="002E065E" w:rsidRPr="001D6CD0" w:rsidRDefault="002E065E" w:rsidP="002E065E">
      <w:pPr>
        <w:pStyle w:val="Tekstpodstawowy"/>
        <w:spacing w:before="4"/>
        <w:ind w:left="0" w:firstLine="0"/>
        <w:rPr>
          <w:b/>
          <w:bCs/>
          <w:lang w:val="pl-PL"/>
        </w:rPr>
      </w:pPr>
      <w:r>
        <w:rPr>
          <w:b/>
          <w:bCs/>
          <w:lang w:val="pl-PL"/>
        </w:rPr>
        <w:t>Objęcie funkcji Pełnomocnika Kwestora planowane od 1 września 2020 r. po uzyskaniu akceptacji przez Kwestora UW.</w:t>
      </w:r>
    </w:p>
    <w:p w14:paraId="1F23E236" w14:textId="77777777" w:rsidR="001D6CD0" w:rsidRPr="00677952" w:rsidRDefault="001D6CD0" w:rsidP="00C81048">
      <w:pPr>
        <w:pStyle w:val="Tekstpodstawowy"/>
        <w:spacing w:before="4"/>
        <w:ind w:left="0" w:firstLine="0"/>
        <w:rPr>
          <w:lang w:val="pl-PL"/>
        </w:rPr>
      </w:pPr>
      <w:bookmarkStart w:id="0" w:name="_GoBack"/>
      <w:bookmarkEnd w:id="0"/>
    </w:p>
    <w:p w14:paraId="73FCAC35" w14:textId="77777777" w:rsidR="007D49A4" w:rsidRDefault="007D49A4" w:rsidP="00A040FC">
      <w:pPr>
        <w:spacing w:before="1"/>
        <w:ind w:right="-11"/>
        <w:rPr>
          <w:b/>
          <w:sz w:val="24"/>
          <w:szCs w:val="24"/>
          <w:lang w:val="pl-PL"/>
        </w:rPr>
      </w:pPr>
      <w:r>
        <w:rPr>
          <w:b/>
          <w:sz w:val="24"/>
          <w:szCs w:val="24"/>
          <w:lang w:val="pl-PL"/>
        </w:rPr>
        <w:t>Termin składania dokumentów:</w:t>
      </w:r>
    </w:p>
    <w:p w14:paraId="63E282F2" w14:textId="04F28375" w:rsidR="005440A4" w:rsidRPr="00677952" w:rsidRDefault="000D5A02" w:rsidP="00456374">
      <w:pPr>
        <w:spacing w:before="1"/>
        <w:ind w:right="-11"/>
        <w:rPr>
          <w:sz w:val="24"/>
          <w:szCs w:val="24"/>
          <w:lang w:val="pl-PL"/>
        </w:rPr>
      </w:pPr>
      <w:r w:rsidRPr="00677952">
        <w:rPr>
          <w:b/>
          <w:sz w:val="24"/>
          <w:szCs w:val="24"/>
          <w:lang w:val="pl-PL"/>
        </w:rPr>
        <w:t>16</w:t>
      </w:r>
      <w:r w:rsidR="007D6255" w:rsidRPr="00677952">
        <w:rPr>
          <w:b/>
          <w:sz w:val="24"/>
          <w:szCs w:val="24"/>
          <w:lang w:val="pl-PL"/>
        </w:rPr>
        <w:t xml:space="preserve"> </w:t>
      </w:r>
      <w:r w:rsidR="00004FCA" w:rsidRPr="00677952">
        <w:rPr>
          <w:b/>
          <w:sz w:val="24"/>
          <w:szCs w:val="24"/>
          <w:lang w:val="pl-PL"/>
        </w:rPr>
        <w:t>lipca</w:t>
      </w:r>
      <w:r w:rsidR="007D6255" w:rsidRPr="00677952">
        <w:rPr>
          <w:b/>
          <w:sz w:val="24"/>
          <w:szCs w:val="24"/>
          <w:lang w:val="pl-PL"/>
        </w:rPr>
        <w:t xml:space="preserve"> 2020 r. </w:t>
      </w:r>
      <w:r w:rsidR="007D6255" w:rsidRPr="00677952">
        <w:rPr>
          <w:sz w:val="24"/>
          <w:szCs w:val="24"/>
          <w:lang w:val="pl-PL"/>
        </w:rPr>
        <w:t>do godz. 16.00 na adres e- mail:</w:t>
      </w:r>
      <w:r w:rsidRPr="00677952">
        <w:rPr>
          <w:sz w:val="24"/>
          <w:szCs w:val="24"/>
          <w:lang w:val="pl-PL"/>
        </w:rPr>
        <w:t xml:space="preserve"> </w:t>
      </w:r>
      <w:hyperlink r:id="rId6" w:history="1">
        <w:r w:rsidRPr="00677952">
          <w:rPr>
            <w:rStyle w:val="Hipercze"/>
            <w:sz w:val="24"/>
            <w:szCs w:val="24"/>
            <w:lang w:val="pl-PL"/>
          </w:rPr>
          <w:t>sekretariat.ih@uw.edu.pl</w:t>
        </w:r>
      </w:hyperlink>
      <w:r w:rsidRPr="00677952">
        <w:rPr>
          <w:sz w:val="24"/>
          <w:szCs w:val="24"/>
          <w:lang w:val="pl-PL"/>
        </w:rPr>
        <w:t xml:space="preserve"> z dopiskiem </w:t>
      </w:r>
      <w:r w:rsidR="00A040FC">
        <w:rPr>
          <w:sz w:val="24"/>
          <w:szCs w:val="24"/>
          <w:lang w:val="pl-PL"/>
        </w:rPr>
        <w:t xml:space="preserve">w tytule wiadomości: </w:t>
      </w:r>
      <w:r w:rsidRPr="00677952">
        <w:rPr>
          <w:b/>
          <w:bCs/>
          <w:sz w:val="24"/>
          <w:szCs w:val="24"/>
          <w:lang w:val="pl-PL"/>
        </w:rPr>
        <w:t xml:space="preserve">Konkurs </w:t>
      </w:r>
      <w:r w:rsidR="00456374">
        <w:rPr>
          <w:b/>
          <w:bCs/>
          <w:sz w:val="24"/>
          <w:szCs w:val="24"/>
          <w:lang w:val="pl-PL"/>
        </w:rPr>
        <w:t>2</w:t>
      </w:r>
      <w:r w:rsidRPr="00677952">
        <w:rPr>
          <w:b/>
          <w:bCs/>
          <w:sz w:val="24"/>
          <w:szCs w:val="24"/>
          <w:lang w:val="pl-PL"/>
        </w:rPr>
        <w:t xml:space="preserve">. </w:t>
      </w:r>
      <w:r w:rsidR="00456374">
        <w:rPr>
          <w:b/>
          <w:bCs/>
          <w:sz w:val="24"/>
          <w:szCs w:val="24"/>
          <w:lang w:val="pl-PL"/>
        </w:rPr>
        <w:t>Pełnomocnik</w:t>
      </w:r>
      <w:r w:rsidR="007D6255" w:rsidRPr="00677952">
        <w:rPr>
          <w:sz w:val="24"/>
          <w:szCs w:val="24"/>
          <w:lang w:val="pl-PL"/>
        </w:rPr>
        <w:t xml:space="preserve"> </w:t>
      </w:r>
    </w:p>
    <w:p w14:paraId="03C6580F" w14:textId="77777777" w:rsidR="005440A4" w:rsidRPr="00677952" w:rsidRDefault="005440A4" w:rsidP="00C81048">
      <w:pPr>
        <w:pStyle w:val="Tekstpodstawowy"/>
        <w:spacing w:before="7"/>
        <w:ind w:left="0" w:firstLine="0"/>
        <w:rPr>
          <w:lang w:val="pl-PL"/>
        </w:rPr>
      </w:pPr>
    </w:p>
    <w:p w14:paraId="327197F9" w14:textId="0807936D" w:rsidR="007D6255" w:rsidRPr="00677952" w:rsidRDefault="002405FB" w:rsidP="001D2F9A">
      <w:pPr>
        <w:spacing w:before="90" w:line="482" w:lineRule="auto"/>
        <w:ind w:right="-11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I</w:t>
      </w:r>
      <w:r w:rsidR="000D5A02" w:rsidRPr="00677952">
        <w:rPr>
          <w:sz w:val="24"/>
          <w:szCs w:val="24"/>
          <w:lang w:val="pl-PL"/>
        </w:rPr>
        <w:t xml:space="preserve">nformujemy, </w:t>
      </w:r>
      <w:r w:rsidR="007D6255" w:rsidRPr="00677952">
        <w:rPr>
          <w:sz w:val="24"/>
          <w:szCs w:val="24"/>
          <w:lang w:val="pl-PL"/>
        </w:rPr>
        <w:t>ż</w:t>
      </w:r>
      <w:r w:rsidR="000D5A02" w:rsidRPr="00677952">
        <w:rPr>
          <w:sz w:val="24"/>
          <w:szCs w:val="24"/>
          <w:lang w:val="pl-PL"/>
        </w:rPr>
        <w:t>e</w:t>
      </w:r>
      <w:r w:rsidR="007D6255" w:rsidRPr="00677952">
        <w:rPr>
          <w:sz w:val="24"/>
          <w:szCs w:val="24"/>
          <w:lang w:val="pl-PL"/>
        </w:rPr>
        <w:t xml:space="preserve"> odpowiemy jedynie na wybran</w:t>
      </w:r>
      <w:r w:rsidR="001D2F9A">
        <w:rPr>
          <w:sz w:val="24"/>
          <w:szCs w:val="24"/>
          <w:lang w:val="pl-PL"/>
        </w:rPr>
        <w:t>e zgłoszenia.</w:t>
      </w:r>
    </w:p>
    <w:p w14:paraId="4ADFFB41" w14:textId="00B0E9B9" w:rsidR="007D6255" w:rsidRPr="00677952" w:rsidRDefault="00BC008E" w:rsidP="00C81048">
      <w:pPr>
        <w:spacing w:before="240"/>
        <w:jc w:val="both"/>
        <w:rPr>
          <w:b/>
          <w:sz w:val="24"/>
          <w:szCs w:val="24"/>
          <w:lang w:val="pl-PL"/>
        </w:rPr>
      </w:pPr>
      <w:r w:rsidRPr="00677952">
        <w:rPr>
          <w:b/>
          <w:sz w:val="24"/>
          <w:szCs w:val="24"/>
          <w:lang w:val="pl-PL"/>
        </w:rPr>
        <w:br w:type="column"/>
      </w:r>
      <w:r w:rsidR="007D6255" w:rsidRPr="00677952">
        <w:rPr>
          <w:b/>
          <w:sz w:val="24"/>
          <w:szCs w:val="24"/>
          <w:lang w:val="pl-PL"/>
        </w:rPr>
        <w:lastRenderedPageBreak/>
        <w:t>INFORMACJA O PRZETWARZANIU DANYCH OSOBOWYCH</w:t>
      </w:r>
    </w:p>
    <w:p w14:paraId="0DB6D79D" w14:textId="77777777" w:rsidR="007D6255" w:rsidRPr="00677952" w:rsidRDefault="007D6255" w:rsidP="00C81048">
      <w:pPr>
        <w:spacing w:before="240"/>
        <w:jc w:val="both"/>
        <w:rPr>
          <w:b/>
          <w:sz w:val="24"/>
          <w:szCs w:val="24"/>
          <w:lang w:val="pl-PL"/>
        </w:rPr>
      </w:pPr>
      <w:r w:rsidRPr="00677952">
        <w:rPr>
          <w:b/>
          <w:sz w:val="24"/>
          <w:szCs w:val="24"/>
          <w:lang w:val="pl-PL"/>
        </w:rPr>
        <w:t>KLAUZULA INFORMACYJNA</w:t>
      </w:r>
    </w:p>
    <w:p w14:paraId="3A7A6433" w14:textId="77777777" w:rsidR="007D6255" w:rsidRPr="00677952" w:rsidRDefault="007D6255" w:rsidP="00C81048">
      <w:pPr>
        <w:spacing w:before="240"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Zgodnie z Rozporządzeniem Parlamentu Europejskiego i Rady (UE) 2016/679 z dnia 27 kwietnia 2016 r. w sprawie ochrony osób fizycznych w związku z przetwarzaniem danych osobowych i w sprawie swobodnego przepływu takich danych oraz uchylenia dyrektywy 95/46/WE (ogólne rozporządzenie o ochronie danych), Uniwersytet Warszawski informuje, że:</w:t>
      </w:r>
    </w:p>
    <w:p w14:paraId="0462BAEB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Administratorem Pani/Pana danych osobowych jest Uniwersytet Warszawski z siedzibą przy ul. Krakowskie Przedmieście 26/28, 00-927 Warszawa;</w:t>
      </w:r>
    </w:p>
    <w:p w14:paraId="5AA97A4C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 xml:space="preserve">Administrator wyznaczył Inspektora Ochrony Danych nadzorującego prawidłowość przetwarzania danych osobowych, z którym można skontaktować się za pośrednictwem adresu e-mail: </w:t>
      </w:r>
      <w:hyperlink r:id="rId7" w:history="1">
        <w:r w:rsidRPr="00677952">
          <w:rPr>
            <w:rStyle w:val="Hipercze"/>
            <w:sz w:val="24"/>
            <w:szCs w:val="24"/>
            <w:lang w:val="pl-PL"/>
          </w:rPr>
          <w:t>iod@adm.uw.edu.pl</w:t>
        </w:r>
      </w:hyperlink>
      <w:r w:rsidRPr="00677952">
        <w:rPr>
          <w:sz w:val="24"/>
          <w:szCs w:val="24"/>
          <w:lang w:val="pl-PL"/>
        </w:rPr>
        <w:t>;</w:t>
      </w:r>
    </w:p>
    <w:p w14:paraId="32C5A6E7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Pani/Pana dane osobowe będą przetwarzane w celu: przeprowadzenia procesu rekrutacji oraz wybrania pracownika i zawarcia umowy o pracę na Uniwersytecie Warszawskim;</w:t>
      </w:r>
    </w:p>
    <w:p w14:paraId="63A0B7F8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Podane dane będą przetwarzane na podstawie art. 221 § 1 ustawy z dnia 26 czerwca 1974 r. Kodeks pracy (tekst jednolity: Dz.U. z 2018 r., poz. 917) oraz Pani/Pana zgody na przetwarzanie danych osobowych;</w:t>
      </w:r>
    </w:p>
    <w:p w14:paraId="27BE8CF2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Podanie danych w zakresie wynikającym z Kodeksu pracy jest obowiązkowe, pozostałe dane przetwarzamy za Pani/Pana zgodą na przetwarzanie;</w:t>
      </w:r>
    </w:p>
    <w:p w14:paraId="5431F050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Dane nie będą udostępniane podmiotom zewnętrznym;</w:t>
      </w:r>
    </w:p>
    <w:p w14:paraId="1ADD0315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Dane przechowywane będą przez okres: do odwołania przez Panią/Pana zgody na przetwarzanie danych osobowych;</w:t>
      </w:r>
    </w:p>
    <w:p w14:paraId="2BCC0430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Posiada Pani/Pan prawo dostępu do treści swoich danych oraz prawo ich sprostowania, usunięcia, ograniczenia przetwarzania, prawo do wniesienia sprzeciwu, prawo do cofnięcia zgody w dowolnym momencie;</w:t>
      </w:r>
    </w:p>
    <w:p w14:paraId="4CC96AD2" w14:textId="77777777" w:rsidR="007D6255" w:rsidRPr="00677952" w:rsidRDefault="007D6255" w:rsidP="00AC3E0A">
      <w:pPr>
        <w:pStyle w:val="Akapitzlist"/>
        <w:widowControl/>
        <w:numPr>
          <w:ilvl w:val="0"/>
          <w:numId w:val="2"/>
        </w:numPr>
        <w:autoSpaceDE/>
        <w:autoSpaceDN/>
        <w:spacing w:before="240" w:after="160"/>
        <w:ind w:left="567" w:hanging="567"/>
        <w:contextualSpacing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>Ma Pani/Pan prawo do wniesienia skargi do Prezesa Urzędu Ochrony Danych Osobowych.</w:t>
      </w:r>
    </w:p>
    <w:p w14:paraId="6613DBC5" w14:textId="77777777" w:rsidR="007D6255" w:rsidRPr="00677952" w:rsidRDefault="007D6255" w:rsidP="00C81048">
      <w:pPr>
        <w:spacing w:before="240"/>
        <w:jc w:val="both"/>
        <w:rPr>
          <w:b/>
          <w:sz w:val="24"/>
          <w:szCs w:val="24"/>
          <w:lang w:val="pl-PL"/>
        </w:rPr>
      </w:pPr>
      <w:r w:rsidRPr="00677952">
        <w:rPr>
          <w:b/>
          <w:sz w:val="24"/>
          <w:szCs w:val="24"/>
          <w:lang w:val="pl-PL"/>
        </w:rPr>
        <w:t>KLAUZULA ZGODY</w:t>
      </w:r>
    </w:p>
    <w:p w14:paraId="22E2FA79" w14:textId="7236DE85" w:rsidR="007D6255" w:rsidRPr="00677952" w:rsidRDefault="007D6255" w:rsidP="00E46CCD">
      <w:pPr>
        <w:spacing w:before="240"/>
        <w:jc w:val="both"/>
        <w:rPr>
          <w:rFonts w:cstheme="minorHAnsi"/>
          <w:sz w:val="24"/>
          <w:szCs w:val="24"/>
          <w:lang w:val="pl-PL"/>
        </w:rPr>
      </w:pPr>
      <w:r w:rsidRPr="00677952">
        <w:rPr>
          <w:rFonts w:cstheme="minorHAnsi"/>
          <w:sz w:val="24"/>
          <w:szCs w:val="24"/>
          <w:lang w:val="pl-PL"/>
        </w:rPr>
        <w:t xml:space="preserve">Wyrażam zgodę na przetwarzanie moich danych osobowych przez Uniwersytet </w:t>
      </w:r>
      <w:r w:rsidR="00252323">
        <w:rPr>
          <w:rFonts w:cstheme="minorHAnsi"/>
          <w:sz w:val="24"/>
          <w:szCs w:val="24"/>
          <w:lang w:val="pl-PL"/>
        </w:rPr>
        <w:t>Warszawski, z siedzibą przy Krakowskim Przedmieściu</w:t>
      </w:r>
      <w:r w:rsidRPr="00677952">
        <w:rPr>
          <w:rFonts w:cstheme="minorHAnsi"/>
          <w:sz w:val="24"/>
          <w:szCs w:val="24"/>
          <w:lang w:val="pl-PL"/>
        </w:rPr>
        <w:t xml:space="preserve"> 26/28, 00-927 Warszawa w celu przeprowadzenia procesu rekrutacji oraz wybrania pracownika i zawarcia umowy o pracę </w:t>
      </w:r>
      <w:r w:rsidR="00B57344" w:rsidRPr="00677952">
        <w:rPr>
          <w:rFonts w:cstheme="minorHAnsi"/>
          <w:sz w:val="24"/>
          <w:szCs w:val="24"/>
          <w:lang w:val="pl-PL"/>
        </w:rPr>
        <w:t>pomiędzy mną a Uniwersytetem</w:t>
      </w:r>
      <w:r w:rsidRPr="00677952">
        <w:rPr>
          <w:rFonts w:cstheme="minorHAnsi"/>
          <w:sz w:val="24"/>
          <w:szCs w:val="24"/>
          <w:lang w:val="pl-PL"/>
        </w:rPr>
        <w:t xml:space="preserve"> Warszawskim.</w:t>
      </w:r>
    </w:p>
    <w:p w14:paraId="78AFA8A1" w14:textId="43817D0C" w:rsidR="007D6255" w:rsidRPr="00677952" w:rsidRDefault="007D6255" w:rsidP="00E46CCD">
      <w:pPr>
        <w:jc w:val="both"/>
        <w:rPr>
          <w:rFonts w:cstheme="minorHAnsi"/>
          <w:spacing w:val="-1"/>
          <w:sz w:val="24"/>
          <w:szCs w:val="24"/>
          <w:lang w:val="pl-PL"/>
        </w:rPr>
      </w:pPr>
      <w:r w:rsidRPr="00677952">
        <w:rPr>
          <w:rFonts w:cstheme="minorHAnsi"/>
          <w:spacing w:val="-1"/>
          <w:sz w:val="24"/>
          <w:szCs w:val="24"/>
          <w:lang w:val="pl-PL"/>
        </w:rPr>
        <w:t>Moje</w:t>
      </w:r>
      <w:r w:rsidRPr="00677952">
        <w:rPr>
          <w:rFonts w:cstheme="minorHAnsi"/>
          <w:spacing w:val="28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dane</w:t>
      </w:r>
      <w:r w:rsidRPr="00677952">
        <w:rPr>
          <w:rFonts w:cstheme="minorHAnsi"/>
          <w:spacing w:val="29"/>
          <w:sz w:val="24"/>
          <w:szCs w:val="24"/>
          <w:lang w:val="pl-PL"/>
        </w:rPr>
        <w:t xml:space="preserve"> podaję </w:t>
      </w:r>
      <w:r w:rsidRPr="00677952">
        <w:rPr>
          <w:rFonts w:cstheme="minorHAnsi"/>
          <w:sz w:val="24"/>
          <w:szCs w:val="24"/>
          <w:lang w:val="pl-PL"/>
        </w:rPr>
        <w:t>dobrowolnie</w:t>
      </w:r>
      <w:r w:rsidRPr="00677952">
        <w:rPr>
          <w:rFonts w:cstheme="minorHAnsi"/>
          <w:spacing w:val="27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i</w:t>
      </w:r>
      <w:r w:rsidRPr="00677952">
        <w:rPr>
          <w:rFonts w:cstheme="minorHAnsi"/>
          <w:spacing w:val="29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oświadczam,</w:t>
      </w:r>
      <w:r w:rsidRPr="00677952">
        <w:rPr>
          <w:rFonts w:cstheme="minorHAnsi"/>
          <w:spacing w:val="29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że</w:t>
      </w:r>
      <w:r w:rsidRPr="00677952">
        <w:rPr>
          <w:rFonts w:cstheme="minorHAnsi"/>
          <w:spacing w:val="27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są</w:t>
      </w:r>
      <w:r w:rsidRPr="00677952">
        <w:rPr>
          <w:rFonts w:cstheme="minorHAnsi"/>
          <w:spacing w:val="27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one</w:t>
      </w:r>
      <w:r w:rsidRPr="00677952">
        <w:rPr>
          <w:rFonts w:cstheme="minorHAnsi"/>
          <w:spacing w:val="27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zgodne</w:t>
      </w:r>
      <w:r w:rsidRPr="00677952">
        <w:rPr>
          <w:rFonts w:cstheme="minorHAnsi"/>
          <w:spacing w:val="27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z</w:t>
      </w:r>
      <w:r w:rsidRPr="00677952">
        <w:rPr>
          <w:rFonts w:cstheme="minorHAnsi"/>
          <w:spacing w:val="29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prawdą.</w:t>
      </w:r>
      <w:r w:rsidRPr="00677952">
        <w:rPr>
          <w:rFonts w:cstheme="minorHAnsi"/>
          <w:spacing w:val="30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Zapoznałam/-em</w:t>
      </w:r>
      <w:r w:rsidRPr="00677952">
        <w:rPr>
          <w:rFonts w:cstheme="minorHAnsi"/>
          <w:spacing w:val="28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się</w:t>
      </w:r>
      <w:r w:rsidRPr="00677952">
        <w:rPr>
          <w:rFonts w:cstheme="minorHAnsi"/>
          <w:spacing w:val="34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z</w:t>
      </w:r>
      <w:r w:rsidRPr="00677952">
        <w:rPr>
          <w:rFonts w:cstheme="minorHAnsi"/>
          <w:spacing w:val="12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treścią</w:t>
      </w:r>
      <w:r w:rsidRPr="00677952">
        <w:rPr>
          <w:rFonts w:cstheme="minorHAnsi"/>
          <w:spacing w:val="11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obowiązku</w:t>
      </w:r>
      <w:r w:rsidRPr="00677952">
        <w:rPr>
          <w:rFonts w:cstheme="minorHAnsi"/>
          <w:spacing w:val="11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informacyjnego,</w:t>
      </w:r>
      <w:r w:rsidRPr="00677952">
        <w:rPr>
          <w:rFonts w:cstheme="minorHAnsi"/>
          <w:spacing w:val="11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w</w:t>
      </w:r>
      <w:r w:rsidRPr="00677952">
        <w:rPr>
          <w:rFonts w:cstheme="minorHAnsi"/>
          <w:spacing w:val="11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tym</w:t>
      </w:r>
      <w:r w:rsidRPr="00677952">
        <w:rPr>
          <w:rFonts w:cstheme="minorHAnsi"/>
          <w:spacing w:val="12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z</w:t>
      </w:r>
      <w:r w:rsidRPr="00677952">
        <w:rPr>
          <w:rFonts w:cstheme="minorHAnsi"/>
          <w:spacing w:val="12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informacją</w:t>
      </w:r>
      <w:r w:rsidRPr="00677952">
        <w:rPr>
          <w:rFonts w:cstheme="minorHAnsi"/>
          <w:spacing w:val="11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o</w:t>
      </w:r>
      <w:r w:rsidRPr="00677952">
        <w:rPr>
          <w:rFonts w:cstheme="minorHAnsi"/>
          <w:spacing w:val="11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 xml:space="preserve">celu </w:t>
      </w:r>
      <w:r w:rsidRPr="00677952">
        <w:rPr>
          <w:rFonts w:cstheme="minorHAnsi"/>
          <w:sz w:val="24"/>
          <w:szCs w:val="24"/>
          <w:lang w:val="pl-PL"/>
        </w:rPr>
        <w:t>i</w:t>
      </w:r>
      <w:r w:rsidRPr="00677952">
        <w:rPr>
          <w:rFonts w:cstheme="minorHAnsi"/>
          <w:spacing w:val="12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>sposobach</w:t>
      </w:r>
      <w:r w:rsidRPr="00677952">
        <w:rPr>
          <w:rFonts w:cstheme="minorHAnsi"/>
          <w:spacing w:val="17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przetwarzania</w:t>
      </w:r>
      <w:r w:rsidRPr="00677952">
        <w:rPr>
          <w:rFonts w:cstheme="minorHAnsi"/>
          <w:spacing w:val="59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danych</w:t>
      </w:r>
      <w:r w:rsidRPr="00677952">
        <w:rPr>
          <w:rFonts w:cstheme="minorHAnsi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osobowych</w:t>
      </w:r>
      <w:r w:rsidRPr="00677952">
        <w:rPr>
          <w:rFonts w:cstheme="minorHAnsi"/>
          <w:sz w:val="24"/>
          <w:szCs w:val="24"/>
          <w:lang w:val="pl-PL"/>
        </w:rPr>
        <w:t xml:space="preserve"> oraz</w:t>
      </w:r>
      <w:r w:rsidRPr="00677952">
        <w:rPr>
          <w:rFonts w:cstheme="minorHAnsi"/>
          <w:spacing w:val="1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prawie dostępu</w:t>
      </w:r>
      <w:r w:rsidRPr="00677952">
        <w:rPr>
          <w:rFonts w:cstheme="minorHAnsi"/>
          <w:sz w:val="24"/>
          <w:szCs w:val="24"/>
          <w:lang w:val="pl-PL"/>
        </w:rPr>
        <w:t xml:space="preserve"> do </w:t>
      </w:r>
      <w:r w:rsidRPr="00677952">
        <w:rPr>
          <w:rFonts w:cstheme="minorHAnsi"/>
          <w:spacing w:val="-1"/>
          <w:sz w:val="24"/>
          <w:szCs w:val="24"/>
          <w:lang w:val="pl-PL"/>
        </w:rPr>
        <w:t>treści</w:t>
      </w:r>
      <w:r w:rsidRPr="00677952">
        <w:rPr>
          <w:rFonts w:cstheme="minorHAnsi"/>
          <w:spacing w:val="2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>swoich</w:t>
      </w:r>
      <w:r w:rsidRPr="00677952">
        <w:rPr>
          <w:rFonts w:cstheme="minorHAnsi"/>
          <w:sz w:val="24"/>
          <w:szCs w:val="24"/>
          <w:lang w:val="pl-PL"/>
        </w:rPr>
        <w:t xml:space="preserve"> </w:t>
      </w:r>
      <w:r w:rsidRPr="00677952">
        <w:rPr>
          <w:rFonts w:cstheme="minorHAnsi"/>
          <w:spacing w:val="-1"/>
          <w:sz w:val="24"/>
          <w:szCs w:val="24"/>
          <w:lang w:val="pl-PL"/>
        </w:rPr>
        <w:t xml:space="preserve">danych </w:t>
      </w:r>
      <w:r w:rsidRPr="00677952">
        <w:rPr>
          <w:rFonts w:cstheme="minorHAnsi"/>
          <w:sz w:val="24"/>
          <w:szCs w:val="24"/>
          <w:lang w:val="pl-PL"/>
        </w:rPr>
        <w:t>i prawie do</w:t>
      </w:r>
      <w:r w:rsidRPr="00677952">
        <w:rPr>
          <w:rFonts w:cstheme="minorHAnsi"/>
          <w:spacing w:val="-1"/>
          <w:sz w:val="24"/>
          <w:szCs w:val="24"/>
          <w:lang w:val="pl-PL"/>
        </w:rPr>
        <w:t xml:space="preserve"> </w:t>
      </w:r>
      <w:r w:rsidRPr="00677952">
        <w:rPr>
          <w:rFonts w:cstheme="minorHAnsi"/>
          <w:sz w:val="24"/>
          <w:szCs w:val="24"/>
          <w:lang w:val="pl-PL"/>
        </w:rPr>
        <w:t xml:space="preserve">ich </w:t>
      </w:r>
      <w:r w:rsidRPr="00677952">
        <w:rPr>
          <w:rFonts w:cstheme="minorHAnsi"/>
          <w:spacing w:val="-1"/>
          <w:sz w:val="24"/>
          <w:szCs w:val="24"/>
          <w:lang w:val="pl-PL"/>
        </w:rPr>
        <w:t>poprawiania.</w:t>
      </w:r>
    </w:p>
    <w:p w14:paraId="05E51CEE" w14:textId="77777777" w:rsidR="007D6255" w:rsidRDefault="007D6255" w:rsidP="00E46CCD">
      <w:pPr>
        <w:spacing w:before="240"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 xml:space="preserve">                                    </w:t>
      </w:r>
    </w:p>
    <w:p w14:paraId="6E791CD5" w14:textId="77777777" w:rsidR="00F42151" w:rsidRPr="00677952" w:rsidRDefault="00F42151" w:rsidP="00C81048">
      <w:pPr>
        <w:spacing w:before="240"/>
        <w:jc w:val="both"/>
        <w:rPr>
          <w:sz w:val="24"/>
          <w:szCs w:val="24"/>
          <w:lang w:val="pl-PL"/>
        </w:rPr>
      </w:pPr>
    </w:p>
    <w:p w14:paraId="4193946D" w14:textId="612CADAB" w:rsidR="007D6255" w:rsidRPr="00677952" w:rsidRDefault="007D6255" w:rsidP="00467586">
      <w:pPr>
        <w:spacing w:before="240"/>
        <w:jc w:val="both"/>
        <w:rPr>
          <w:sz w:val="24"/>
          <w:szCs w:val="24"/>
          <w:lang w:val="pl-PL"/>
        </w:rPr>
      </w:pPr>
      <w:r w:rsidRPr="00677952">
        <w:rPr>
          <w:sz w:val="24"/>
          <w:szCs w:val="24"/>
          <w:lang w:val="pl-PL"/>
        </w:rPr>
        <w:t xml:space="preserve">.................................... </w:t>
      </w:r>
      <w:r w:rsidRPr="00677952">
        <w:rPr>
          <w:sz w:val="24"/>
          <w:szCs w:val="24"/>
          <w:lang w:val="pl-PL"/>
        </w:rPr>
        <w:tab/>
      </w:r>
      <w:r w:rsidRPr="00677952">
        <w:rPr>
          <w:sz w:val="24"/>
          <w:szCs w:val="24"/>
          <w:lang w:val="pl-PL"/>
        </w:rPr>
        <w:tab/>
      </w:r>
      <w:r w:rsidRPr="00677952">
        <w:rPr>
          <w:sz w:val="24"/>
          <w:szCs w:val="24"/>
          <w:lang w:val="pl-PL"/>
        </w:rPr>
        <w:tab/>
      </w:r>
      <w:r w:rsidRPr="00677952">
        <w:rPr>
          <w:sz w:val="24"/>
          <w:szCs w:val="24"/>
          <w:lang w:val="pl-PL"/>
        </w:rPr>
        <w:tab/>
        <w:t>..........................................................</w:t>
      </w:r>
    </w:p>
    <w:p w14:paraId="55B1FBC1" w14:textId="664966D0" w:rsidR="007D6255" w:rsidRPr="00677952" w:rsidRDefault="004A6DDF" w:rsidP="00F42151">
      <w:pPr>
        <w:spacing w:before="240"/>
        <w:jc w:val="both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  (miejscowość i data)</w:t>
      </w:r>
      <w:r>
        <w:rPr>
          <w:sz w:val="24"/>
          <w:szCs w:val="24"/>
          <w:lang w:val="pl-PL"/>
        </w:rPr>
        <w:tab/>
      </w:r>
      <w:r w:rsidR="007D6255" w:rsidRPr="00677952">
        <w:rPr>
          <w:sz w:val="24"/>
          <w:szCs w:val="24"/>
          <w:lang w:val="pl-PL"/>
        </w:rPr>
        <w:t xml:space="preserve">                                          </w:t>
      </w:r>
      <w:proofErr w:type="gramStart"/>
      <w:r w:rsidR="007D6255" w:rsidRPr="00677952">
        <w:rPr>
          <w:sz w:val="24"/>
          <w:szCs w:val="24"/>
          <w:lang w:val="pl-PL"/>
        </w:rPr>
        <w:t xml:space="preserve">   (</w:t>
      </w:r>
      <w:proofErr w:type="gramEnd"/>
      <w:r w:rsidR="007D6255" w:rsidRPr="00677952">
        <w:rPr>
          <w:sz w:val="24"/>
          <w:szCs w:val="24"/>
          <w:lang w:val="pl-PL"/>
        </w:rPr>
        <w:t>podpis osoby ubiegającej się o zatrudnienie)</w:t>
      </w:r>
    </w:p>
    <w:sectPr w:rsidR="007D6255" w:rsidRPr="00677952" w:rsidSect="00DA5319">
      <w:pgSz w:w="11900" w:h="16840"/>
      <w:pgMar w:top="1134" w:right="1134" w:bottom="1134" w:left="113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4301F0"/>
    <w:multiLevelType w:val="hybridMultilevel"/>
    <w:tmpl w:val="10BE85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9F6C1A"/>
    <w:multiLevelType w:val="hybridMultilevel"/>
    <w:tmpl w:val="C700E7F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CE6CDC"/>
    <w:multiLevelType w:val="hybridMultilevel"/>
    <w:tmpl w:val="F3489F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035CC9"/>
    <w:multiLevelType w:val="hybridMultilevel"/>
    <w:tmpl w:val="84145E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754BCA"/>
    <w:multiLevelType w:val="hybridMultilevel"/>
    <w:tmpl w:val="7FF0A802"/>
    <w:lvl w:ilvl="0" w:tplc="0415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>
    <w:nsid w:val="46A2068C"/>
    <w:multiLevelType w:val="hybridMultilevel"/>
    <w:tmpl w:val="B99059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B994FC1"/>
    <w:multiLevelType w:val="hybridMultilevel"/>
    <w:tmpl w:val="EE689790"/>
    <w:lvl w:ilvl="0" w:tplc="F4A03174">
      <w:numFmt w:val="bullet"/>
      <w:lvlText w:val=""/>
      <w:lvlJc w:val="left"/>
      <w:pPr>
        <w:ind w:left="836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BD644AEC">
      <w:numFmt w:val="bullet"/>
      <w:lvlText w:val="•"/>
      <w:lvlJc w:val="left"/>
      <w:pPr>
        <w:ind w:left="1674" w:hanging="360"/>
      </w:pPr>
      <w:rPr>
        <w:rFonts w:hint="default"/>
      </w:rPr>
    </w:lvl>
    <w:lvl w:ilvl="2" w:tplc="AB80EB46">
      <w:numFmt w:val="bullet"/>
      <w:lvlText w:val="•"/>
      <w:lvlJc w:val="left"/>
      <w:pPr>
        <w:ind w:left="2508" w:hanging="360"/>
      </w:pPr>
      <w:rPr>
        <w:rFonts w:hint="default"/>
      </w:rPr>
    </w:lvl>
    <w:lvl w:ilvl="3" w:tplc="6C323DF8">
      <w:numFmt w:val="bullet"/>
      <w:lvlText w:val="•"/>
      <w:lvlJc w:val="left"/>
      <w:pPr>
        <w:ind w:left="3342" w:hanging="360"/>
      </w:pPr>
      <w:rPr>
        <w:rFonts w:hint="default"/>
      </w:rPr>
    </w:lvl>
    <w:lvl w:ilvl="4" w:tplc="DEE0B546">
      <w:numFmt w:val="bullet"/>
      <w:lvlText w:val="•"/>
      <w:lvlJc w:val="left"/>
      <w:pPr>
        <w:ind w:left="4176" w:hanging="360"/>
      </w:pPr>
      <w:rPr>
        <w:rFonts w:hint="default"/>
      </w:rPr>
    </w:lvl>
    <w:lvl w:ilvl="5" w:tplc="F1BA213C"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7912166C">
      <w:numFmt w:val="bullet"/>
      <w:lvlText w:val="•"/>
      <w:lvlJc w:val="left"/>
      <w:pPr>
        <w:ind w:left="5844" w:hanging="360"/>
      </w:pPr>
      <w:rPr>
        <w:rFonts w:hint="default"/>
      </w:rPr>
    </w:lvl>
    <w:lvl w:ilvl="7" w:tplc="90A8E7A0">
      <w:numFmt w:val="bullet"/>
      <w:lvlText w:val="•"/>
      <w:lvlJc w:val="left"/>
      <w:pPr>
        <w:ind w:left="6678" w:hanging="360"/>
      </w:pPr>
      <w:rPr>
        <w:rFonts w:hint="default"/>
      </w:rPr>
    </w:lvl>
    <w:lvl w:ilvl="8" w:tplc="9C58680C">
      <w:numFmt w:val="bullet"/>
      <w:lvlText w:val="•"/>
      <w:lvlJc w:val="left"/>
      <w:pPr>
        <w:ind w:left="7512" w:hanging="360"/>
      </w:pPr>
      <w:rPr>
        <w:rFonts w:hint="default"/>
      </w:rPr>
    </w:lvl>
  </w:abstractNum>
  <w:abstractNum w:abstractNumId="7">
    <w:nsid w:val="7C2B5650"/>
    <w:multiLevelType w:val="hybridMultilevel"/>
    <w:tmpl w:val="FEAE10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9"/>
  <w:proofState w:spelling="clean" w:grammar="clean"/>
  <w:defaultTabStop w:val="720"/>
  <w:hyphenationZone w:val="425"/>
  <w:drawingGridHorizontalSpacing w:val="110"/>
  <w:drawingGridVerticalSpacing w:val="299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M0NTM3MDWxNDVQ0lEKTi0uzszPAykwrgUA97JXpiwAAAA="/>
  </w:docVars>
  <w:rsids>
    <w:rsidRoot w:val="005440A4"/>
    <w:rsid w:val="00004FCA"/>
    <w:rsid w:val="00027A41"/>
    <w:rsid w:val="000642BE"/>
    <w:rsid w:val="00074D36"/>
    <w:rsid w:val="0008748E"/>
    <w:rsid w:val="0009260F"/>
    <w:rsid w:val="00096EB9"/>
    <w:rsid w:val="000C3DE7"/>
    <w:rsid w:val="000D5A02"/>
    <w:rsid w:val="000F162D"/>
    <w:rsid w:val="001277BA"/>
    <w:rsid w:val="00167244"/>
    <w:rsid w:val="00167AA0"/>
    <w:rsid w:val="00177A12"/>
    <w:rsid w:val="001A5128"/>
    <w:rsid w:val="001D2F9A"/>
    <w:rsid w:val="001D6CD0"/>
    <w:rsid w:val="001E5DC3"/>
    <w:rsid w:val="00212138"/>
    <w:rsid w:val="002349CB"/>
    <w:rsid w:val="002405FB"/>
    <w:rsid w:val="00252323"/>
    <w:rsid w:val="00263325"/>
    <w:rsid w:val="00296684"/>
    <w:rsid w:val="002C0876"/>
    <w:rsid w:val="002E065E"/>
    <w:rsid w:val="00302222"/>
    <w:rsid w:val="00317D15"/>
    <w:rsid w:val="00373E08"/>
    <w:rsid w:val="00395B9E"/>
    <w:rsid w:val="003B250C"/>
    <w:rsid w:val="003D1382"/>
    <w:rsid w:val="00435491"/>
    <w:rsid w:val="00456374"/>
    <w:rsid w:val="00467586"/>
    <w:rsid w:val="004808F1"/>
    <w:rsid w:val="004872CB"/>
    <w:rsid w:val="00494FDD"/>
    <w:rsid w:val="00495ACE"/>
    <w:rsid w:val="004A6DDF"/>
    <w:rsid w:val="004A7369"/>
    <w:rsid w:val="004B5DEE"/>
    <w:rsid w:val="00527C29"/>
    <w:rsid w:val="005440A4"/>
    <w:rsid w:val="00566422"/>
    <w:rsid w:val="00566683"/>
    <w:rsid w:val="005D61FD"/>
    <w:rsid w:val="00616150"/>
    <w:rsid w:val="00634137"/>
    <w:rsid w:val="006350C7"/>
    <w:rsid w:val="0066084A"/>
    <w:rsid w:val="0067636E"/>
    <w:rsid w:val="00677952"/>
    <w:rsid w:val="006E630E"/>
    <w:rsid w:val="006F18FB"/>
    <w:rsid w:val="00704276"/>
    <w:rsid w:val="00716E44"/>
    <w:rsid w:val="007278F2"/>
    <w:rsid w:val="00733A92"/>
    <w:rsid w:val="0077432F"/>
    <w:rsid w:val="00776A80"/>
    <w:rsid w:val="00787F69"/>
    <w:rsid w:val="00790CD8"/>
    <w:rsid w:val="007D49A4"/>
    <w:rsid w:val="007D6255"/>
    <w:rsid w:val="007D7F65"/>
    <w:rsid w:val="007F4FB7"/>
    <w:rsid w:val="00837B38"/>
    <w:rsid w:val="00910170"/>
    <w:rsid w:val="009145FF"/>
    <w:rsid w:val="00926EE4"/>
    <w:rsid w:val="00927D02"/>
    <w:rsid w:val="00992D4D"/>
    <w:rsid w:val="0099489B"/>
    <w:rsid w:val="009B521F"/>
    <w:rsid w:val="009F0290"/>
    <w:rsid w:val="00A02CB6"/>
    <w:rsid w:val="00A040FC"/>
    <w:rsid w:val="00A41EDD"/>
    <w:rsid w:val="00A62B40"/>
    <w:rsid w:val="00AC3E0A"/>
    <w:rsid w:val="00AD5819"/>
    <w:rsid w:val="00B075CC"/>
    <w:rsid w:val="00B5321F"/>
    <w:rsid w:val="00B57344"/>
    <w:rsid w:val="00B57EDA"/>
    <w:rsid w:val="00B657D4"/>
    <w:rsid w:val="00BB4E92"/>
    <w:rsid w:val="00BC008E"/>
    <w:rsid w:val="00BD0B92"/>
    <w:rsid w:val="00C05665"/>
    <w:rsid w:val="00C2535A"/>
    <w:rsid w:val="00C465BF"/>
    <w:rsid w:val="00C81048"/>
    <w:rsid w:val="00D278E2"/>
    <w:rsid w:val="00DA5319"/>
    <w:rsid w:val="00DC78FB"/>
    <w:rsid w:val="00DD4E83"/>
    <w:rsid w:val="00E46CCD"/>
    <w:rsid w:val="00E53128"/>
    <w:rsid w:val="00E538BB"/>
    <w:rsid w:val="00E543B3"/>
    <w:rsid w:val="00E766FE"/>
    <w:rsid w:val="00F16C8F"/>
    <w:rsid w:val="00F20E35"/>
    <w:rsid w:val="00F42151"/>
    <w:rsid w:val="00F51829"/>
    <w:rsid w:val="00F5373C"/>
    <w:rsid w:val="00F65EBB"/>
    <w:rsid w:val="00FA1B92"/>
    <w:rsid w:val="00FA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B7F18"/>
  <w15:docId w15:val="{1353703D-71A1-4BF7-8A6F-960E8AC96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Nagwek1">
    <w:name w:val="heading 1"/>
    <w:basedOn w:val="Normalny"/>
    <w:uiPriority w:val="1"/>
    <w:qFormat/>
    <w:pPr>
      <w:ind w:left="836"/>
      <w:outlineLvl w:val="0"/>
    </w:pPr>
    <w:rPr>
      <w:b/>
      <w:bCs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pPr>
      <w:ind w:left="836" w:hanging="360"/>
    </w:pPr>
    <w:rPr>
      <w:sz w:val="24"/>
      <w:szCs w:val="24"/>
    </w:rPr>
  </w:style>
  <w:style w:type="paragraph" w:styleId="Akapitzlist">
    <w:name w:val="List Paragraph"/>
    <w:basedOn w:val="Normalny"/>
    <w:uiPriority w:val="34"/>
    <w:qFormat/>
    <w:pPr>
      <w:ind w:left="836" w:hanging="360"/>
    </w:pPr>
  </w:style>
  <w:style w:type="paragraph" w:customStyle="1" w:styleId="TableParagraph">
    <w:name w:val="Table Paragraph"/>
    <w:basedOn w:val="Normalny"/>
    <w:uiPriority w:val="1"/>
    <w:qFormat/>
  </w:style>
  <w:style w:type="character" w:styleId="Hipercze">
    <w:name w:val="Hyperlink"/>
    <w:basedOn w:val="Domylnaczcionkaakapitu"/>
    <w:uiPriority w:val="99"/>
    <w:unhideWhenUsed/>
    <w:rsid w:val="007D625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hyperlink" Target="mailto:sekretariat.ih@uw.edu.pl" TargetMode="External"/><Relationship Id="rId7" Type="http://schemas.openxmlformats.org/officeDocument/2006/relationships/hyperlink" Target="file:///\\stor.ad.uw.edu.pl\adm\00000000_UW\04000000_ProrekNauka\04030000_BOB\BAZY%20EPB\iod@adm.uw.edu.pl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83</Words>
  <Characters>4703</Characters>
  <Application>Microsoft Macintosh Word</Application>
  <DocSecurity>0</DocSecurity>
  <Lines>39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aca_specjalista_BMPB_24_czerwca_2020</vt:lpstr>
    </vt:vector>
  </TitlesOfParts>
  <Company/>
  <LinksUpToDate>false</LinksUpToDate>
  <CharactersWithSpaces>5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a_specjalista_BMPB_24_czerwca_2020</dc:title>
  <dc:creator>diana</dc:creator>
  <cp:lastModifiedBy>Użytkownik Microsoft Office</cp:lastModifiedBy>
  <cp:revision>4</cp:revision>
  <cp:lastPrinted>2020-06-23T10:45:00Z</cp:lastPrinted>
  <dcterms:created xsi:type="dcterms:W3CDTF">2020-06-23T10:45:00Z</dcterms:created>
  <dcterms:modified xsi:type="dcterms:W3CDTF">2020-06-2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5T00:00:00Z</vt:filetime>
  </property>
  <property fmtid="{D5CDD505-2E9C-101B-9397-08002B2CF9AE}" pid="3" name="Creator">
    <vt:lpwstr>PDFCreator Free 4.0.4</vt:lpwstr>
  </property>
  <property fmtid="{D5CDD505-2E9C-101B-9397-08002B2CF9AE}" pid="4" name="LastSaved">
    <vt:filetime>2020-06-16T00:00:00Z</vt:filetime>
  </property>
</Properties>
</file>